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5E70" w:rsidRPr="004767DB" w:rsidRDefault="00D810FC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มุดบันทึกกิจกรรม </w:t>
      </w:r>
    </w:p>
    <w:p w:rsidR="005A5E70" w:rsidRDefault="005A5E70" w:rsidP="0021230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ชุมชนการเรียนรู้ทางวิชาชีพ (</w:t>
      </w:r>
      <w:r w:rsidRPr="004767DB">
        <w:rPr>
          <w:rFonts w:ascii="TH Sarabun New" w:hAnsi="TH Sarabun New" w:cs="TH Sarabun New"/>
          <w:b/>
          <w:bCs/>
          <w:sz w:val="32"/>
          <w:szCs w:val="32"/>
        </w:rPr>
        <w:t>Professional Leaning Community</w:t>
      </w:r>
      <w:r w:rsidRPr="004767DB">
        <w:rPr>
          <w:rFonts w:ascii="TH Sarabun New" w:hAnsi="TH Sarabun New" w:cs="TH Sarabun New"/>
          <w:b/>
          <w:bCs/>
          <w:sz w:val="32"/>
          <w:szCs w:val="32"/>
          <w:cs/>
        </w:rPr>
        <w:t>)</w:t>
      </w:r>
    </w:p>
    <w:p w:rsidR="005A5E70" w:rsidRPr="00736F89" w:rsidRDefault="00A9287E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 xml:space="preserve">. </w:t>
      </w:r>
      <w:r w:rsidR="005A5E70" w:rsidRPr="00736F89">
        <w:rPr>
          <w:rFonts w:ascii="TH Sarabun New" w:hAnsi="TH Sarabun New" w:cs="TH Sarabun New" w:hint="cs"/>
          <w:sz w:val="32"/>
          <w:szCs w:val="32"/>
          <w:cs/>
        </w:rPr>
        <w:t xml:space="preserve">ชื่อ นาย/นาง/นางสาว 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  </w:t>
      </w:r>
      <w:r w:rsidR="005A5E70" w:rsidRPr="00736F89">
        <w:rPr>
          <w:rFonts w:ascii="TH Sarabun New" w:hAnsi="TH Sarabun New" w:cs="TH Sarabun New" w:hint="cs"/>
          <w:sz w:val="32"/>
          <w:szCs w:val="32"/>
          <w:cs/>
        </w:rPr>
        <w:t>นามสกุล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</w:t>
      </w:r>
      <w:r w:rsidR="005A5E70" w:rsidRPr="00736F89">
        <w:rPr>
          <w:rFonts w:ascii="TH Sarabun New" w:hAnsi="TH Sarabun New" w:cs="TH Sarabun New" w:hint="cs"/>
          <w:sz w:val="32"/>
          <w:szCs w:val="32"/>
          <w:cs/>
        </w:rPr>
        <w:t>อายุ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</w:t>
      </w:r>
      <w:r w:rsidR="005A5E70" w:rsidRPr="00736F89">
        <w:rPr>
          <w:rFonts w:ascii="TH Sarabun New" w:hAnsi="TH Sarabun New" w:cs="TH Sarabun New" w:hint="cs"/>
          <w:sz w:val="32"/>
          <w:szCs w:val="32"/>
          <w:cs/>
        </w:rPr>
        <w:t>ปี</w:t>
      </w:r>
    </w:p>
    <w:p w:rsidR="005A5E70" w:rsidRPr="00674FFD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    คุณวุฒิ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 xml:space="preserve">ตำแหน่งครู </w:t>
      </w:r>
      <w:proofErr w:type="spellStart"/>
      <w:r w:rsidRPr="00736F89">
        <w:rPr>
          <w:rFonts w:ascii="TH Sarabun New" w:hAnsi="TH Sarabun New" w:cs="TH Sarabun New" w:hint="cs"/>
          <w:sz w:val="32"/>
          <w:szCs w:val="32"/>
          <w:cs/>
        </w:rPr>
        <w:t>วิทย</w:t>
      </w:r>
      <w:proofErr w:type="spellEnd"/>
      <w:r w:rsidRPr="00736F89">
        <w:rPr>
          <w:rFonts w:ascii="TH Sarabun New" w:hAnsi="TH Sarabun New" w:cs="TH Sarabun New" w:hint="cs"/>
          <w:sz w:val="32"/>
          <w:szCs w:val="32"/>
          <w:cs/>
        </w:rPr>
        <w:t>ฐานะ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 w:rsidRPr="00736F89">
        <w:rPr>
          <w:rFonts w:ascii="TH Sarabun New" w:hAnsi="TH Sarabun New" w:cs="TH Sarabun New" w:hint="cs"/>
          <w:sz w:val="32"/>
          <w:szCs w:val="32"/>
          <w:cs/>
        </w:rPr>
        <w:t>ตำแหน่งเลขที่</w:t>
      </w:r>
      <w:r w:rsidRPr="00674FFD">
        <w:rPr>
          <w:rFonts w:ascii="TH Sarabun New" w:hAnsi="TH Sarabun New" w:cs="TH Sarabun New"/>
          <w:sz w:val="32"/>
          <w:szCs w:val="32"/>
        </w:rPr>
        <w:t>___________</w:t>
      </w:r>
      <w:r w:rsidRPr="00674FFD">
        <w:rPr>
          <w:rFonts w:ascii="TH Sarabun New" w:hAnsi="TH Sarabun New" w:cs="TH Sarabun New" w:hint="cs"/>
          <w:sz w:val="32"/>
          <w:szCs w:val="32"/>
          <w:cs/>
        </w:rPr>
        <w:t xml:space="preserve">               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:rsidR="005A5E70" w:rsidRDefault="00212301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="005A5E70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 xml:space="preserve">รับเงินเดือนอันดับ </w:t>
      </w:r>
      <w:proofErr w:type="spellStart"/>
      <w:r w:rsidR="005A5E70">
        <w:rPr>
          <w:rFonts w:ascii="TH Sarabun New" w:hAnsi="TH Sarabun New" w:cs="TH Sarabun New" w:hint="cs"/>
          <w:sz w:val="32"/>
          <w:szCs w:val="32"/>
          <w:cs/>
        </w:rPr>
        <w:t>คศ</w:t>
      </w:r>
      <w:proofErr w:type="spellEnd"/>
      <w:r w:rsidR="005A5E70">
        <w:rPr>
          <w:rFonts w:ascii="TH Sarabun New" w:hAnsi="TH Sarabun New" w:cs="TH Sarabun New" w:hint="cs"/>
          <w:sz w:val="32"/>
          <w:szCs w:val="32"/>
          <w:cs/>
        </w:rPr>
        <w:t>.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</w:t>
      </w:r>
      <w:r w:rsidR="005A5E70" w:rsidRPr="00674FFD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 xml:space="preserve"> </w:t>
      </w:r>
      <w:r w:rsidR="005A5E70" w:rsidRPr="00736F89">
        <w:rPr>
          <w:rFonts w:ascii="TH Sarabun New" w:hAnsi="TH Sarabun New" w:cs="TH Sarabun New" w:hint="cs"/>
          <w:sz w:val="32"/>
          <w:szCs w:val="32"/>
          <w:cs/>
        </w:rPr>
        <w:t>ขั้น/เงินเดือน</w:t>
      </w:r>
      <w:r w:rsidR="005A5E70"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บาท</w:t>
      </w:r>
    </w:p>
    <w:p w:rsidR="005A5E70" w:rsidRDefault="005A5E70" w:rsidP="00B04DBC">
      <w:pPr>
        <w:spacing w:after="0" w:line="240" w:lineRule="auto"/>
        <w:ind w:right="-118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สถานศึกษา/หน่วยงานทางการศึกษา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                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เขต/</w:t>
      </w:r>
      <w:r w:rsidR="008A5291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อำเภอ</w:t>
      </w:r>
      <w:r>
        <w:rPr>
          <w:rFonts w:ascii="TH Sarabun New" w:hAnsi="TH Sarabun New" w:cs="TH Sarabun New"/>
          <w:sz w:val="32"/>
          <w:szCs w:val="32"/>
        </w:rPr>
        <w:t>________________</w:t>
      </w: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จังหวัด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   </w:t>
      </w:r>
      <w:r>
        <w:rPr>
          <w:rFonts w:ascii="TH Sarabun New" w:hAnsi="TH Sarabun New" w:cs="TH Sarabun New" w:hint="cs"/>
          <w:sz w:val="32"/>
          <w:szCs w:val="32"/>
          <w:cs/>
        </w:rPr>
        <w:t>สำนักงานเขตพื้นที่การศึกษามัธยมศึกษา</w:t>
      </w:r>
      <w:r w:rsidRPr="00674FFD">
        <w:rPr>
          <w:rFonts w:ascii="TH Sarabun New" w:hAnsi="TH Sarabun New" w:cs="TH Sarabun New" w:hint="cs"/>
          <w:sz w:val="32"/>
          <w:szCs w:val="32"/>
          <w:u w:val="single"/>
          <w:cs/>
        </w:rPr>
        <w:t xml:space="preserve">             </w:t>
      </w:r>
      <w:r>
        <w:rPr>
          <w:rFonts w:ascii="TH Sarabun New" w:hAnsi="TH Sarabun New" w:cs="TH Sarabun New" w:hint="cs"/>
          <w:sz w:val="32"/>
          <w:szCs w:val="32"/>
          <w:cs/>
        </w:rPr>
        <w:t>เขต</w:t>
      </w:r>
      <w:r>
        <w:rPr>
          <w:rFonts w:ascii="TH Sarabun New" w:hAnsi="TH Sarabun New" w:cs="TH Sarabun New"/>
          <w:sz w:val="32"/>
          <w:szCs w:val="32"/>
        </w:rPr>
        <w:t>_________</w:t>
      </w: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5A5E70" w:rsidRDefault="00A9287E" w:rsidP="005A5E70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A9287E">
        <w:rPr>
          <w:rFonts w:ascii="TH SarabunPSK" w:hAnsi="TH SarabunPSK" w:cs="TH SarabunPSK"/>
          <w:sz w:val="32"/>
          <w:szCs w:val="32"/>
        </w:rPr>
        <w:t>2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. วิชา/สาขา/กลุ่มสาระการเรียนรู้ที่ทำการสอน      ปีการศึกษา</w:t>
      </w:r>
      <w:r w:rsidR="005A5E70">
        <w:rPr>
          <w:rFonts w:ascii="TH Sarabun New" w:hAnsi="TH Sarabun New" w:cs="TH Sarabun New"/>
          <w:sz w:val="32"/>
          <w:szCs w:val="32"/>
        </w:rPr>
        <w:t>____________</w:t>
      </w:r>
    </w:p>
    <w:tbl>
      <w:tblPr>
        <w:tblpPr w:leftFromText="180" w:rightFromText="180" w:vertAnchor="text" w:horzAnchor="page" w:tblpXSpec="center" w:tblpY="19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7"/>
        <w:gridCol w:w="1276"/>
        <w:gridCol w:w="1701"/>
      </w:tblGrid>
      <w:tr w:rsidR="005A5E70" w:rsidRPr="00DF2323" w:rsidTr="00212301">
        <w:trPr>
          <w:trHeight w:val="372"/>
        </w:trPr>
        <w:tc>
          <w:tcPr>
            <w:tcW w:w="4077" w:type="dxa"/>
            <w:shd w:val="clear" w:color="auto" w:fill="FABF8F" w:themeFill="accent6" w:themeFillTint="99"/>
          </w:tcPr>
          <w:p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วิชา/สาขา/กลุ่มสาระฯ</w:t>
            </w:r>
          </w:p>
        </w:tc>
        <w:tc>
          <w:tcPr>
            <w:tcW w:w="1276" w:type="dxa"/>
            <w:shd w:val="clear" w:color="auto" w:fill="FABF8F" w:themeFill="accent6" w:themeFillTint="99"/>
          </w:tcPr>
          <w:p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้น/ระดับ</w:t>
            </w:r>
          </w:p>
        </w:tc>
        <w:tc>
          <w:tcPr>
            <w:tcW w:w="1701" w:type="dxa"/>
            <w:shd w:val="clear" w:color="auto" w:fill="FABF8F" w:themeFill="accent6" w:themeFillTint="99"/>
          </w:tcPr>
          <w:p w:rsidR="005A5E70" w:rsidRPr="00E63321" w:rsidRDefault="005A5E70" w:rsidP="005A5E70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E63321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่วโมง/สัปดาห์</w:t>
            </w:r>
          </w:p>
        </w:tc>
      </w:tr>
      <w:tr w:rsidR="005A5E70" w:rsidRPr="00DF2323" w:rsidTr="00212301">
        <w:trPr>
          <w:trHeight w:val="380"/>
        </w:trPr>
        <w:tc>
          <w:tcPr>
            <w:tcW w:w="4077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:rsidTr="00212301">
        <w:trPr>
          <w:trHeight w:val="380"/>
        </w:trPr>
        <w:tc>
          <w:tcPr>
            <w:tcW w:w="4077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  <w:tr w:rsidR="005A5E70" w:rsidRPr="00DF2323" w:rsidTr="00212301">
        <w:trPr>
          <w:trHeight w:val="380"/>
        </w:trPr>
        <w:tc>
          <w:tcPr>
            <w:tcW w:w="4077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276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  <w:tc>
          <w:tcPr>
            <w:tcW w:w="1701" w:type="dxa"/>
          </w:tcPr>
          <w:p w:rsidR="005A5E70" w:rsidRPr="00E63321" w:rsidRDefault="005A5E70" w:rsidP="005A5E7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</w:p>
        </w:tc>
      </w:tr>
    </w:tbl>
    <w:p w:rsidR="005A5E70" w:rsidRPr="002A0DB0" w:rsidRDefault="005A5E70" w:rsidP="005A5E70">
      <w:pPr>
        <w:spacing w:after="0"/>
        <w:rPr>
          <w:vanish/>
        </w:rPr>
      </w:pP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           </w:t>
      </w:r>
    </w:p>
    <w:p w:rsidR="005A5E70" w:rsidRPr="00736F89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</w:t>
      </w:r>
    </w:p>
    <w:p w:rsidR="005A5E70" w:rsidRDefault="005A5E70" w:rsidP="005A5E70">
      <w:pPr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p w:rsidR="005A5E70" w:rsidRPr="00D9118D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:rsidR="005A5E70" w:rsidRDefault="005A5E70" w:rsidP="005A5E70">
      <w:pPr>
        <w:rPr>
          <w:rFonts w:ascii="TH Sarabun New" w:hAnsi="TH Sarabun New" w:cs="TH Sarabun New"/>
          <w:sz w:val="32"/>
          <w:szCs w:val="32"/>
          <w:cs/>
        </w:rPr>
      </w:pPr>
    </w:p>
    <w:p w:rsidR="005A5E70" w:rsidRDefault="00A9287E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. งานสนับสนุนการจัดการเรียนรู้      ปีการศึกษา</w:t>
      </w:r>
      <w:r w:rsidR="005A5E70">
        <w:rPr>
          <w:rFonts w:ascii="TH Sarabun New" w:hAnsi="TH Sarabun New" w:cs="TH Sarabun New"/>
          <w:sz w:val="32"/>
          <w:szCs w:val="32"/>
        </w:rPr>
        <w:t>___________</w:t>
      </w:r>
    </w:p>
    <w:tbl>
      <w:tblPr>
        <w:tblpPr w:leftFromText="180" w:rightFromText="180" w:vertAnchor="text" w:horzAnchor="margin" w:tblpXSpec="center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8"/>
        <w:gridCol w:w="4692"/>
        <w:gridCol w:w="1726"/>
      </w:tblGrid>
      <w:tr w:rsidR="005A5E70" w:rsidRPr="000161C9" w:rsidTr="00212301">
        <w:tc>
          <w:tcPr>
            <w:tcW w:w="2718" w:type="dxa"/>
            <w:shd w:val="clear" w:color="auto" w:fill="B2A1C7" w:themeFill="accent4" w:themeFillTint="99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งาน</w:t>
            </w:r>
          </w:p>
        </w:tc>
        <w:tc>
          <w:tcPr>
            <w:tcW w:w="5040" w:type="dxa"/>
            <w:shd w:val="clear" w:color="auto" w:fill="B2A1C7" w:themeFill="accent4" w:themeFillTint="99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ภาระงาน</w:t>
            </w:r>
          </w:p>
        </w:tc>
        <w:tc>
          <w:tcPr>
            <w:tcW w:w="1800" w:type="dxa"/>
            <w:shd w:val="clear" w:color="auto" w:fill="B2A1C7" w:themeFill="accent4" w:themeFillTint="99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ั่วโมง/สัปดาห์</w:t>
            </w: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วิชาการ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านบุคคล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งบประมาณ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5A5E70" w:rsidRPr="000161C9" w:rsidTr="00212301">
        <w:tc>
          <w:tcPr>
            <w:tcW w:w="2718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0161C9">
              <w:rPr>
                <w:rFonts w:ascii="TH Sarabun New" w:hAnsi="TH Sarabun New" w:cs="TH Sarabun New" w:hint="cs"/>
                <w:sz w:val="32"/>
                <w:szCs w:val="32"/>
                <w:cs/>
              </w:rPr>
              <w:t>งานบริหารทั่วไป</w:t>
            </w:r>
          </w:p>
        </w:tc>
        <w:tc>
          <w:tcPr>
            <w:tcW w:w="504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800" w:type="dxa"/>
          </w:tcPr>
          <w:p w:rsidR="005A5E70" w:rsidRPr="000161C9" w:rsidRDefault="005A5E70" w:rsidP="005A5E70">
            <w:pPr>
              <w:tabs>
                <w:tab w:val="left" w:pos="2078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:rsidR="005A5E70" w:rsidRPr="00D9118D" w:rsidRDefault="005A5E70" w:rsidP="005A5E70">
      <w:pPr>
        <w:tabs>
          <w:tab w:val="left" w:pos="207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</w:t>
      </w:r>
    </w:p>
    <w:p w:rsidR="005A5E70" w:rsidRDefault="00A9287E" w:rsidP="005A5E70">
      <w:pPr>
        <w:tabs>
          <w:tab w:val="left" w:pos="0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4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 xml:space="preserve">. </w:t>
      </w:r>
      <w:proofErr w:type="gramStart"/>
      <w:r w:rsidR="005A5E70">
        <w:rPr>
          <w:rFonts w:ascii="TH Sarabun New" w:hAnsi="TH Sarabun New" w:cs="TH Sarabun New" w:hint="cs"/>
          <w:sz w:val="32"/>
          <w:szCs w:val="32"/>
          <w:cs/>
        </w:rPr>
        <w:t>การมีส่วนร่วมในชุมชนการเรียนรู้ทางวิชาชีพ  (</w:t>
      </w:r>
      <w:proofErr w:type="gramEnd"/>
      <w:r w:rsidR="005A5E70">
        <w:rPr>
          <w:rFonts w:ascii="TH Sarabun New" w:hAnsi="TH Sarabun New" w:cs="TH Sarabun New"/>
          <w:sz w:val="32"/>
          <w:szCs w:val="32"/>
        </w:rPr>
        <w:t>PLC</w:t>
      </w:r>
      <w:r w:rsidR="005A5E70">
        <w:rPr>
          <w:rFonts w:ascii="TH Sarabun New" w:hAnsi="TH Sarabun New" w:cs="TH Sarabun New" w:hint="cs"/>
          <w:sz w:val="32"/>
          <w:szCs w:val="32"/>
          <w:cs/>
        </w:rPr>
        <w:t>)   ปีการศึกษา</w:t>
      </w:r>
      <w:r w:rsidR="005A5E70">
        <w:rPr>
          <w:rFonts w:ascii="TH Sarabun New" w:hAnsi="TH Sarabun New" w:cs="TH Sarabun New"/>
          <w:sz w:val="32"/>
          <w:szCs w:val="32"/>
        </w:rPr>
        <w:t>_____________</w:t>
      </w:r>
    </w:p>
    <w:tbl>
      <w:tblPr>
        <w:tblpPr w:leftFromText="180" w:rightFromText="180" w:vertAnchor="text" w:horzAnchor="margin" w:tblpY="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6"/>
        <w:gridCol w:w="2598"/>
        <w:gridCol w:w="2591"/>
        <w:gridCol w:w="2591"/>
      </w:tblGrid>
      <w:tr w:rsidR="005A5E70" w:rsidRPr="00DF2323" w:rsidTr="00212301">
        <w:tc>
          <w:tcPr>
            <w:tcW w:w="1296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ลุ่ม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ชื่อกิจกรรม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สมาชิก</w:t>
            </w:r>
          </w:p>
        </w:tc>
        <w:tc>
          <w:tcPr>
            <w:tcW w:w="2754" w:type="dxa"/>
            <w:shd w:val="clear" w:color="auto" w:fill="C2D69B" w:themeFill="accent3" w:themeFillTint="99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DF2323">
              <w:rPr>
                <w:rFonts w:ascii="TH Sarabun New" w:hAnsi="TH Sarabun New" w:cs="TH Sarabun New" w:hint="cs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</w:tr>
      <w:tr w:rsidR="005A5E70" w:rsidRPr="00DF2323" w:rsidTr="00212301">
        <w:tc>
          <w:tcPr>
            <w:tcW w:w="1296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:rsidTr="00212301">
        <w:tc>
          <w:tcPr>
            <w:tcW w:w="1296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  <w:tr w:rsidR="005A5E70" w:rsidRPr="00DF2323" w:rsidTr="00212301">
        <w:tc>
          <w:tcPr>
            <w:tcW w:w="1296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2754" w:type="dxa"/>
          </w:tcPr>
          <w:p w:rsidR="005A5E70" w:rsidRPr="00DF2323" w:rsidRDefault="005A5E70" w:rsidP="005A5E70">
            <w:pPr>
              <w:tabs>
                <w:tab w:val="left" w:pos="1454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</w:p>
        </w:tc>
      </w:tr>
    </w:tbl>
    <w:p w:rsidR="005A5E70" w:rsidRDefault="005A5E70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:rsidR="00B04DBC" w:rsidRDefault="00B04DB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1454"/>
        </w:tabs>
        <w:rPr>
          <w:rFonts w:ascii="TH Sarabun New" w:hAnsi="TH Sarabun New" w:cs="TH Sarabun New"/>
          <w:sz w:val="32"/>
          <w:szCs w:val="32"/>
        </w:rPr>
      </w:pPr>
    </w:p>
    <w:p w:rsidR="00A74BF1" w:rsidRDefault="00A74BF1" w:rsidP="00A74BF1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lastRenderedPageBreak/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0"/>
        <w:gridCol w:w="3696"/>
        <w:gridCol w:w="1006"/>
        <w:gridCol w:w="3504"/>
      </w:tblGrid>
      <w:tr w:rsidR="00A74BF1" w:rsidTr="00E83E31">
        <w:trPr>
          <w:jc w:val="center"/>
        </w:trPr>
        <w:tc>
          <w:tcPr>
            <w:tcW w:w="817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A74BF1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A74BF1" w:rsidRDefault="00A74BF1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5A5E70" w:rsidRDefault="005A5E70"/>
    <w:tbl>
      <w:tblPr>
        <w:tblStyle w:val="a3"/>
        <w:tblW w:w="9383" w:type="dxa"/>
        <w:tblBorders>
          <w:top w:val="single" w:sz="24" w:space="0" w:color="5F497A" w:themeColor="accent4" w:themeShade="BF"/>
          <w:left w:val="single" w:sz="24" w:space="0" w:color="5F497A" w:themeColor="accent4" w:themeShade="BF"/>
          <w:bottom w:val="single" w:sz="24" w:space="0" w:color="5F497A" w:themeColor="accent4" w:themeShade="BF"/>
          <w:right w:val="single" w:sz="24" w:space="0" w:color="5F497A" w:themeColor="accent4" w:themeShade="BF"/>
          <w:insideH w:val="single" w:sz="24" w:space="0" w:color="5F497A" w:themeColor="accent4" w:themeShade="BF"/>
          <w:insideV w:val="single" w:sz="24" w:space="0" w:color="5F497A" w:themeColor="accent4" w:themeShade="BF"/>
        </w:tblBorders>
        <w:tblLook w:val="04A0" w:firstRow="1" w:lastRow="0" w:firstColumn="1" w:lastColumn="0" w:noHBand="0" w:noVBand="1"/>
      </w:tblPr>
      <w:tblGrid>
        <w:gridCol w:w="9383"/>
      </w:tblGrid>
      <w:tr w:rsidR="00A74BF1" w:rsidTr="009D28D3">
        <w:trPr>
          <w:trHeight w:val="2744"/>
        </w:trPr>
        <w:tc>
          <w:tcPr>
            <w:tcW w:w="9383" w:type="dxa"/>
            <w:shd w:val="clear" w:color="auto" w:fill="E5DFEC" w:themeFill="accent4" w:themeFillTint="33"/>
          </w:tcPr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  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A74BF1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…..</w:t>
            </w:r>
          </w:p>
          <w:p w:rsidR="00A74BF1" w:rsidRPr="001061DE" w:rsidRDefault="00A74BF1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…………………………………………..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..</w:t>
            </w:r>
          </w:p>
        </w:tc>
      </w:tr>
    </w:tbl>
    <w:p w:rsidR="00B04DBC" w:rsidRDefault="00B04DB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GoBack"/>
      <w:bookmarkEnd w:id="0"/>
    </w:p>
    <w:p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1: Study  </w:t>
      </w:r>
    </w:p>
    <w:p w:rsidR="00A74BF1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>
                <wp:simplePos x="0" y="0"/>
                <wp:positionH relativeFrom="column">
                  <wp:posOffset>2933700</wp:posOffset>
                </wp:positionH>
                <wp:positionV relativeFrom="paragraph">
                  <wp:posOffset>71755</wp:posOffset>
                </wp:positionV>
                <wp:extent cx="3105150" cy="2938145"/>
                <wp:effectExtent l="19050" t="25400" r="19050" b="27305"/>
                <wp:wrapNone/>
                <wp:docPr id="49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05150" cy="29381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รวบยอด ความรู้ ทักษะ ความสามารถที่คาดหวังตามมาตรฐานการเรียนรู้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</w:t>
                            </w:r>
                          </w:p>
                          <w:p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5" o:spid="_x0000_s1026" style="position:absolute;margin-left:231pt;margin-top:5.65pt;width:244.5pt;height:231.3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" fillcolor="#dbe5f1 [660]" strokecolor="#31849b [2408]" strokeweight="3pt">
                <v:textbox>
                  <w:txbxContent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รวบยอด ความรู้ ทักษะ ความสามารถที่คาดหวังตามมาตรฐานการเรียนรู้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</w:t>
                      </w:r>
                    </w:p>
                    <w:p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>
                <wp:simplePos x="0" y="0"/>
                <wp:positionH relativeFrom="column">
                  <wp:posOffset>-190500</wp:posOffset>
                </wp:positionH>
                <wp:positionV relativeFrom="paragraph">
                  <wp:posOffset>132080</wp:posOffset>
                </wp:positionV>
                <wp:extent cx="2978150" cy="4905375"/>
                <wp:effectExtent l="19050" t="19050" r="22225" b="19050"/>
                <wp:wrapNone/>
                <wp:docPr id="48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8150" cy="49053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1061DE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ภาพปัจจุบัน ปัญหา และความต้องการในการจัดการเรียนการสอน</w:t>
                            </w:r>
                          </w:p>
                          <w:p w:rsidR="00D810FC" w:rsidRDefault="00D810FC" w:rsidP="00A74BF1">
                            <w:pPr>
                              <w:shd w:val="clear" w:color="auto" w:fill="EAF1DD" w:themeFill="accent3" w:themeFillTint="33"/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</w:t>
                            </w:r>
                            <w:r w:rsidRPr="001061D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  <w:t>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1061DE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ของการแก้ปัญหาที่ผ่านม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      </w:r>
                          </w:p>
                          <w:p w:rsidR="00D810FC" w:rsidRPr="001061DE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4" o:spid="_x0000_s1027" style="position:absolute;margin-left:-15pt;margin-top:10.4pt;width:234.5pt;height:386.2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" fillcolor="#eaf1dd [662]" strokecolor="#76923c [2406]" strokeweight="3pt">
                <v:textbox>
                  <w:txbxContent>
                    <w:p w:rsidR="00D810FC" w:rsidRPr="001061DE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ภาพปัจจุบัน ปัญหา และความต้องการในการจัดการเรียนการสอน</w:t>
                      </w:r>
                    </w:p>
                    <w:p w:rsidR="00D810FC" w:rsidRDefault="00D810FC" w:rsidP="00A74BF1">
                      <w:pPr>
                        <w:shd w:val="clear" w:color="auto" w:fill="EAF1DD" w:themeFill="accent3" w:themeFillTint="33"/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</w:t>
                      </w:r>
                      <w:r w:rsidRPr="001061DE"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  <w:t>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1061DE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ของการแก้ปัญหาที่ผ่านม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…………</w:t>
                      </w:r>
                    </w:p>
                    <w:p w:rsidR="00D810FC" w:rsidRPr="001061DE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>
                <wp:simplePos x="0" y="0"/>
                <wp:positionH relativeFrom="column">
                  <wp:posOffset>3031490</wp:posOffset>
                </wp:positionH>
                <wp:positionV relativeFrom="paragraph">
                  <wp:posOffset>139065</wp:posOffset>
                </wp:positionV>
                <wp:extent cx="3314700" cy="1943100"/>
                <wp:effectExtent l="21590" t="20955" r="26035" b="26670"/>
                <wp:wrapNone/>
                <wp:docPr id="47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รียงลำดับความเร่งด่วนของปัญหา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  <w:p w:rsidR="00D810FC" w:rsidRDefault="00D810FC" w:rsidP="00A74BF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A74BF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6" o:spid="_x0000_s1028" style="position:absolute;margin-left:238.7pt;margin-top:10.95pt;width:261pt;height:153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" fillcolor="#f2dbdb [661]" strokecolor="#943634 [2405]" strokeweight="3pt">
                <v:textbox>
                  <w:txbxContent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รียงลำดับความเร่งด่วนของปัญหา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  <w:p w:rsidR="00D810FC" w:rsidRDefault="00D810FC" w:rsidP="00A74BF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A74BF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0"/>
        <w:gridCol w:w="3696"/>
        <w:gridCol w:w="1006"/>
        <w:gridCol w:w="3504"/>
      </w:tblGrid>
      <w:tr w:rsidR="00382C23" w:rsidTr="00E83E31">
        <w:trPr>
          <w:jc w:val="center"/>
        </w:trPr>
        <w:tc>
          <w:tcPr>
            <w:tcW w:w="817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lastRenderedPageBreak/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382C23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382C23" w:rsidRPr="00D87AC5" w:rsidRDefault="00382C23" w:rsidP="00D87AC5">
      <w:pPr>
        <w:spacing w:after="0" w:line="240" w:lineRule="auto"/>
        <w:jc w:val="center"/>
        <w:rPr>
          <w:rFonts w:ascii="TH SarabunIT๙" w:hAnsi="TH SarabunIT๙" w:cs="TH SarabunIT๙"/>
          <w:b/>
          <w:bCs/>
          <w:sz w:val="16"/>
          <w:szCs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04"/>
        <w:gridCol w:w="7012"/>
      </w:tblGrid>
      <w:tr w:rsidR="00382C23" w:rsidTr="00E83E31">
        <w:tc>
          <w:tcPr>
            <w:tcW w:w="2230" w:type="dxa"/>
            <w:shd w:val="clear" w:color="auto" w:fill="95B3D7" w:themeFill="accent1" w:themeFillTint="99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ู้สนทนาแลกเปลี่ยน</w:t>
            </w:r>
          </w:p>
        </w:tc>
        <w:tc>
          <w:tcPr>
            <w:tcW w:w="7012" w:type="dxa"/>
            <w:shd w:val="clear" w:color="auto" w:fill="95B3D7" w:themeFill="accent1" w:themeFillTint="99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บันทึกการสนทนาแลกเปลี่ยน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B8CCE4" w:themeFill="accent1" w:themeFillTint="66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B8CCE4" w:themeFill="accent1" w:themeFillTint="66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B8CCE4" w:themeFill="accent1" w:themeFillTint="66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B8CCE4" w:themeFill="accent1" w:themeFillTint="66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</w:tc>
      </w:tr>
      <w:tr w:rsidR="00382C23" w:rsidTr="00E83E31">
        <w:tc>
          <w:tcPr>
            <w:tcW w:w="2230" w:type="dxa"/>
            <w:shd w:val="clear" w:color="auto" w:fill="DBE5F1" w:themeFill="accent1" w:themeFillTint="33"/>
          </w:tcPr>
          <w:p w:rsidR="00382C23" w:rsidRDefault="00382C23" w:rsidP="00E83E31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</w:p>
        </w:tc>
        <w:tc>
          <w:tcPr>
            <w:tcW w:w="7012" w:type="dxa"/>
            <w:shd w:val="clear" w:color="auto" w:fill="DBE5F1" w:themeFill="accent1" w:themeFillTint="33"/>
          </w:tcPr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382C23" w:rsidRDefault="00382C23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.</w:t>
            </w:r>
          </w:p>
          <w:p w:rsidR="00E32D46" w:rsidRPr="00E32D46" w:rsidRDefault="00E32D46" w:rsidP="00E83E31">
            <w:pPr>
              <w:rPr>
                <w:rFonts w:ascii="TH SarabunIT๙" w:hAnsi="TH SarabunIT๙" w:cs="TH SarabunIT๙"/>
                <w:sz w:val="32"/>
                <w:szCs w:val="32"/>
              </w:rPr>
            </w:pPr>
          </w:p>
        </w:tc>
      </w:tr>
    </w:tbl>
    <w:p w:rsidR="00621AD8" w:rsidRDefault="00621AD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87AC5" w:rsidRPr="00727637" w:rsidTr="00D87AC5">
        <w:tc>
          <w:tcPr>
            <w:tcW w:w="9242" w:type="dxa"/>
            <w:shd w:val="clear" w:color="auto" w:fill="D9D9D9"/>
          </w:tcPr>
          <w:p w:rsidR="00D87AC5" w:rsidRPr="00727637" w:rsidRDefault="00D87AC5" w:rsidP="00A9287E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A9287E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tudy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E32D46" w:rsidRDefault="00E32D46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Default="00D810F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Default="00D810F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Default="00D810F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621AD8" w:rsidRDefault="00D810FC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6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0" o:spid="_x0000_s1029" style="position:absolute;margin-left:2.85pt;margin-top:499.55pt;width:493.5pt;height:128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VjbGWpwCAAAk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45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39" o:spid="_x0000_s1030" style="position:absolute;margin-left:5.85pt;margin-top:328.4pt;width:488pt;height:148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u41ncJgCAAAk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4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ปัทมา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มณฑิ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รณ์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38" o:spid="_x0000_s1031" style="position:absolute;margin-left:7.35pt;margin-top:13.4pt;width:493.5pt;height:292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ปัทมา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มณฑิ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รณ์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A74BF1" w:rsidRDefault="00A74BF1" w:rsidP="00A74BF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>2: Select</w:t>
      </w:r>
    </w:p>
    <w:p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0"/>
        <w:gridCol w:w="3696"/>
        <w:gridCol w:w="1006"/>
        <w:gridCol w:w="3504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5B08B5" w:rsidRPr="005B08B5" w:rsidRDefault="005B08B5" w:rsidP="00A74BF1">
      <w:pPr>
        <w:spacing w:after="0" w:line="240" w:lineRule="auto"/>
        <w:rPr>
          <w:rFonts w:ascii="TH SarabunPSK" w:hAnsi="TH SarabunPSK" w:cs="TH SarabunPSK"/>
          <w:b/>
          <w:bCs/>
          <w:sz w:val="10"/>
          <w:szCs w:val="10"/>
        </w:rPr>
      </w:pPr>
    </w:p>
    <w:p w:rsidR="005A5E70" w:rsidRDefault="00B2238D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85090</wp:posOffset>
                </wp:positionV>
                <wp:extent cx="5543550" cy="1225550"/>
                <wp:effectExtent l="19050" t="27305" r="19050" b="23495"/>
                <wp:wrapNone/>
                <wp:docPr id="37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43550" cy="1225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ระเด็นปัญหาที่เร่งด่วน</w:t>
                            </w:r>
                          </w:p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  <w:r w:rsidRPr="005A5E70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0" o:spid="_x0000_s1032" style="position:absolute;margin-left:6pt;margin-top:6.7pt;width:436.5pt;height:96.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" fillcolor="#f2dbdb [661]" strokecolor="#943634 [2405]" strokeweight="3pt">
                <v:textbox>
                  <w:txbxContent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ประเด็นปัญหาที่เร่งด่วน</w:t>
                      </w:r>
                    </w:p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  <w:r w:rsidRPr="005A5E70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</w:p>
    <w:p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5A5E70" w:rsidRDefault="005A5E70" w:rsidP="00A74BF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74BF1" w:rsidRPr="00A74BF1" w:rsidRDefault="00A74BF1" w:rsidP="00A74BF1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A74BF1" w:rsidRDefault="00A74BF1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B2238D" w:rsidP="00A74BF1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-25400</wp:posOffset>
                </wp:positionH>
                <wp:positionV relativeFrom="paragraph">
                  <wp:posOffset>149860</wp:posOffset>
                </wp:positionV>
                <wp:extent cx="5886450" cy="3736975"/>
                <wp:effectExtent l="22225" t="20320" r="25400" b="24130"/>
                <wp:wrapNone/>
                <wp:docPr id="36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86450" cy="37369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 /เทคนิควิธีการ/ กลยุทธ์ในการจัดการเรียนการสอน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Pr="00382C23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ิธีการประเมินผล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</w:t>
                            </w:r>
                            <w:r w:rsidRPr="00382C23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7" o:spid="_x0000_s1033" style="position:absolute;margin-left:-2pt;margin-top:11.8pt;width:463.5pt;height:294.2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" fillcolor="#f2dbdb [661]" strokecolor="#943634 [2405]" strokeweight="3pt">
                <v:textbox>
                  <w:txbxContent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 /เทคนิควิธีการ/ กลยุทธ์ในการจัดการเรียนการสอน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Pr="00382C23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วิธีการประเมินผล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</w:t>
                      </w:r>
                      <w:r w:rsidRPr="00382C23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B2238D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147955</wp:posOffset>
                </wp:positionV>
                <wp:extent cx="5835650" cy="1943100"/>
                <wp:effectExtent l="19050" t="23495" r="22225" b="24130"/>
                <wp:wrapNone/>
                <wp:docPr id="3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35650" cy="19431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ที่</w:t>
                            </w:r>
                            <w:r w:rsidRPr="00682DF6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382C2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382C23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8" o:spid="_x0000_s1034" style="position:absolute;left:0;text-align:left;margin-left:6pt;margin-top:11.65pt;width:459.5pt;height:153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" fillcolor="#f2dbdb [661]" strokecolor="#943634 [2405]" strokeweight="3pt">
                <v:textbox>
                  <w:txbxContent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ที่</w:t>
                      </w:r>
                      <w:r w:rsidRPr="00682DF6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382C2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382C23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</w:txbxContent>
                </v:textbox>
              </v:roundrect>
            </w:pict>
          </mc:Fallback>
        </mc:AlternateContent>
      </w: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A74BF1" w:rsidRDefault="00A74BF1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7AC5" w:rsidRPr="00D87AC5" w:rsidRDefault="00D87AC5" w:rsidP="006E3718">
      <w:pPr>
        <w:jc w:val="center"/>
        <w:rPr>
          <w:rFonts w:ascii="TH SarabunIT๙" w:hAnsi="TH SarabunIT๙" w:cs="TH SarabunIT๙"/>
          <w:b/>
          <w:bCs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87AC5" w:rsidRPr="00727637" w:rsidTr="00D810FC">
        <w:tc>
          <w:tcPr>
            <w:tcW w:w="9242" w:type="dxa"/>
            <w:shd w:val="clear" w:color="auto" w:fill="D9D9D9"/>
          </w:tcPr>
          <w:p w:rsidR="00D87AC5" w:rsidRPr="00727637" w:rsidRDefault="00D87AC5" w:rsidP="00A9287E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A9287E"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: Select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3" name="สี่เหลี่ยมผืนผ้ามุมมน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3" o:spid="_x0000_s1035" style="position:absolute;margin-left:2.85pt;margin-top:499.55pt;width:493.5pt;height:128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42" name="สี่เหลี่ยมผืนผ้ามุมมน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2" o:spid="_x0000_s1036" style="position:absolute;margin-left:5.85pt;margin-top:328.4pt;width:488pt;height:148.9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GoUtgm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41" name="สี่เหลี่ยมผืนผ้ามุมมน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.......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ปัทมา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มณฑิ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รณ์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สี่เหลี่ยมผืนผ้ามุมมน 41" o:spid="_x0000_s1037" style="position:absolute;margin-left:7.35pt;margin-top:13.4pt;width:493.5pt;height:292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.......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ปัทมา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มณฑิ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รณ์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382C23" w:rsidRDefault="00382C23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3: Plan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มาชิกในกลุ่มทำการวางแผน</w:t>
      </w:r>
    </w:p>
    <w:p w:rsidR="005B08B5" w:rsidRDefault="005B08B5" w:rsidP="00382C2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0"/>
        <w:gridCol w:w="3696"/>
        <w:gridCol w:w="1006"/>
        <w:gridCol w:w="3504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F947DC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132715</wp:posOffset>
                </wp:positionV>
                <wp:extent cx="5632450" cy="2506980"/>
                <wp:effectExtent l="19050" t="23495" r="25400" b="22225"/>
                <wp:wrapNone/>
                <wp:docPr id="34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5069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rgbClr val="7030A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ทคนิควิธีการ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/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ที่ใช้ในการแก้ปัญหา</w:t>
                            </w:r>
                          </w:p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5A5E70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1" o:spid="_x0000_s1038" style="position:absolute;margin-left:6pt;margin-top:10.45pt;width:443.5pt;height:197.4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" fillcolor="#e5dfec [663]" strokecolor="#7030a0" strokeweight="3pt">
                <v:textbox>
                  <w:txbxContent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ทคนิควิธีการ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/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ที่ใช้ในการแก้ปัญหา</w:t>
                      </w:r>
                    </w:p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5A5E70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AA77B3">
        <w:rPr>
          <w:rFonts w:ascii="TH SarabunPSK" w:hAnsi="TH SarabunPSK" w:cs="TH SarabunPSK" w:hint="cs"/>
          <w:sz w:val="32"/>
          <w:szCs w:val="32"/>
          <w:cs/>
        </w:rPr>
        <w:tab/>
      </w: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E32D46" w:rsidRDefault="00E32D46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B2238D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36830</wp:posOffset>
                </wp:positionV>
                <wp:extent cx="5632450" cy="2938780"/>
                <wp:effectExtent l="19050" t="27305" r="25400" b="24765"/>
                <wp:wrapNone/>
                <wp:docPr id="33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32450" cy="29387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แลกเปลี่ยนเกี่ยวกับการเลือกนวัตกรรมในการแก้ไขปัญห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8A5291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:rsidR="00D810FC" w:rsidRDefault="00D810FC" w:rsidP="008A5291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2" o:spid="_x0000_s1039" style="position:absolute;margin-left:6pt;margin-top:2.9pt;width:443.5pt;height:231.4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" fillcolor="#daeef3 [664]" strokecolor="#205867 [1608]" strokeweight="3pt">
                <v:textbox>
                  <w:txbxContent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แลกเปลี่ยนเกี่ยวกับการเลือกนวัตกรรมในการแก้ไขปัญห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8A5291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:rsidR="00D810FC" w:rsidRDefault="00D810FC" w:rsidP="008A5291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Default="00D810FC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5A5E70" w:rsidRPr="008A5291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 xml:space="preserve">  กิจกรรม เขียนเค้าโครง (ย่อ) โครงสร้างนวัตกรรม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</w:t>
      </w:r>
      <w:r w:rsidR="00A9287E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 New" w:hAnsi="TH Sarabun New" w:cs="TH Sarabun New" w:hint="cs"/>
          <w:sz w:val="32"/>
          <w:szCs w:val="32"/>
          <w:cs/>
        </w:rPr>
        <w:t>. ชื่อนวัตกรรม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          </w:t>
      </w:r>
    </w:p>
    <w:p w:rsidR="005A5E70" w:rsidRDefault="005A5E70" w:rsidP="005A5E70">
      <w:pPr>
        <w:tabs>
          <w:tab w:val="left" w:pos="1276"/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 w:rsidR="00A9287E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 New" w:hAnsi="TH Sarabun New" w:cs="TH Sarabun New" w:hint="cs"/>
          <w:sz w:val="32"/>
          <w:szCs w:val="32"/>
          <w:cs/>
        </w:rPr>
        <w:t>. วัตถุประสงค์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</w:t>
      </w:r>
      <w:r w:rsidR="00A9287E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 New" w:hAnsi="TH Sarabun New" w:cs="TH Sarabun New" w:hint="cs"/>
          <w:sz w:val="32"/>
          <w:szCs w:val="32"/>
          <w:cs/>
        </w:rPr>
        <w:t>. ทฤษฏีการเรียนรู้หรือหลักการของการจัดการเรียนรู้ที่นำมาใช้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</w:t>
      </w:r>
      <w:r w:rsidR="00A9287E">
        <w:rPr>
          <w:rFonts w:ascii="TH SarabunPSK" w:hAnsi="TH SarabunPSK" w:cs="TH SarabunPSK"/>
          <w:sz w:val="32"/>
          <w:szCs w:val="32"/>
        </w:rPr>
        <w:t>4</w:t>
      </w:r>
      <w:r>
        <w:rPr>
          <w:rFonts w:ascii="TH Sarabun New" w:hAnsi="TH Sarabun New" w:cs="TH Sarabun New" w:hint="cs"/>
          <w:sz w:val="32"/>
          <w:szCs w:val="32"/>
          <w:cs/>
        </w:rPr>
        <w:t>. รูปแบบการเรียน/กระบวนการเรียนรู้ที่จะนำมาใช้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 </w:t>
      </w:r>
      <w:r w:rsidR="00A9287E">
        <w:rPr>
          <w:rFonts w:ascii="TH SarabunPSK" w:hAnsi="TH SarabunPSK" w:cs="TH SarabunPSK"/>
          <w:sz w:val="32"/>
          <w:szCs w:val="32"/>
        </w:rPr>
        <w:t>5</w:t>
      </w:r>
      <w:r>
        <w:rPr>
          <w:rFonts w:ascii="TH Sarabun New" w:hAnsi="TH Sarabun New" w:cs="TH Sarabun New" w:hint="cs"/>
          <w:sz w:val="32"/>
          <w:szCs w:val="32"/>
          <w:cs/>
        </w:rPr>
        <w:t>. องค์ประกอบของนวัตกรรม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               </w:t>
      </w:r>
      <w:r w:rsidR="00A9287E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 New" w:hAnsi="TH Sarabun New" w:cs="TH Sarabun New" w:hint="cs"/>
          <w:sz w:val="32"/>
          <w:szCs w:val="32"/>
          <w:cs/>
        </w:rPr>
        <w:t>. กรอบแนวคิด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5B08B5" w:rsidRDefault="005B08B5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>กิจกรรม การสรุปผลการอภิปรายแลกเปลี่ยนเกี่ยวกับการเลือกนวัตกรรมในการแก้ไขปัญหา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ข้อเสนอแนะ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ความเห็นผู้เชี่ยวชาญหรือผู้มีประสบการณ์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สรุปความเห็นของผู้เชี่ยวชาญผสานกับความคิดเห็นของกลุ่ม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A5E70" w:rsidRDefault="005A5E70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8A5291" w:rsidRPr="00727637" w:rsidTr="00D810FC">
        <w:tc>
          <w:tcPr>
            <w:tcW w:w="10176" w:type="dxa"/>
            <w:shd w:val="clear" w:color="auto" w:fill="D9D9D9"/>
          </w:tcPr>
          <w:p w:rsidR="008A5291" w:rsidRPr="00727637" w:rsidRDefault="008A5291" w:rsidP="00A9287E">
            <w:pPr>
              <w:tabs>
                <w:tab w:val="left" w:pos="2282"/>
              </w:tabs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สรุปเวลาขั้น</w:t>
            </w:r>
            <w:r w:rsidR="00A73B9F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A9287E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A73B9F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A73B9F">
              <w:rPr>
                <w:rFonts w:ascii="TH Sarabun New" w:hAnsi="TH Sarabun New" w:cs="TH Sarabun New"/>
                <w:sz w:val="32"/>
                <w:szCs w:val="32"/>
              </w:rPr>
              <w:t>: Plan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    จำนวน       ชั่วโมง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D810FC" w:rsidRDefault="00D810FC" w:rsidP="005A5E70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8A5291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/>
          <w:b/>
          <w:bCs/>
          <w:sz w:val="32"/>
          <w:szCs w:val="32"/>
        </w:rPr>
        <w:t>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3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0" style="position:absolute;margin-left:2.85pt;margin-top:499.55pt;width:493.5pt;height:128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zD62SJ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1" style="position:absolute;margin-left:5.85pt;margin-top:328.4pt;width:488pt;height:148.9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o+TmNZgCAAAl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ปัทมา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มณฑิ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รณ์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2" style="position:absolute;margin-left:7.35pt;margin-top:13.4pt;width:493.5pt;height:292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ปัทมา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มณฑิ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รณ์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8A5291" w:rsidRPr="00D810FC" w:rsidRDefault="008A5291" w:rsidP="003B4F9A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:rsidR="00AA77B3" w:rsidRDefault="00AA77B3" w:rsidP="00AA77B3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t xml:space="preserve">Step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Implemen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ดำเนินการ</w:t>
      </w:r>
    </w:p>
    <w:p w:rsidR="00AA77B3" w:rsidRDefault="00AA77B3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0"/>
        <w:gridCol w:w="3696"/>
        <w:gridCol w:w="1006"/>
        <w:gridCol w:w="3504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8A5291" w:rsidRPr="00AA77B3" w:rsidRDefault="008A5291" w:rsidP="00AA77B3">
      <w:pPr>
        <w:pStyle w:val="HTML"/>
        <w:shd w:val="clear" w:color="auto" w:fill="FFFFFF"/>
        <w:rPr>
          <w:rFonts w:ascii="TH SarabunPSK" w:hAnsi="TH SarabunPSK" w:cs="TH SarabunPSK"/>
          <w:color w:val="212121"/>
          <w:sz w:val="32"/>
          <w:szCs w:val="32"/>
          <w:cs/>
        </w:rPr>
      </w:pPr>
    </w:p>
    <w:p w:rsidR="00AA77B3" w:rsidRPr="00AA77B3" w:rsidRDefault="00B2238D" w:rsidP="00AA77B3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>
                <wp:simplePos x="0" y="0"/>
                <wp:positionH relativeFrom="column">
                  <wp:posOffset>-349250</wp:posOffset>
                </wp:positionH>
                <wp:positionV relativeFrom="paragraph">
                  <wp:posOffset>100965</wp:posOffset>
                </wp:positionV>
                <wp:extent cx="6724650" cy="6850380"/>
                <wp:effectExtent l="22225" t="21590" r="15875" b="24130"/>
                <wp:wrapNone/>
                <wp:docPr id="29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4650" cy="68503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E8F86ED" id="AutoShape 33" o:spid="_x0000_s1026" style="position:absolute;margin-left:-27.5pt;margin-top:7.95pt;width:529.5pt;height:539.4pt;z-index:-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" fillcolor="white [3201]" strokecolor="#4bacc6 [3208]" strokeweight="2.5pt">
                <v:shadow color="#868686"/>
              </v:roundrect>
            </w:pict>
          </mc:Fallback>
        </mc:AlternateContent>
      </w:r>
    </w:p>
    <w:p w:rsid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</w:p>
    <w:p w:rsidR="008A5291" w:rsidRP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ิจกรรม กำหนดเวลาในการทดลองแก้ปัญหาโดยใช้วิธีการ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/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สื่อ</w:t>
      </w:r>
      <w:r w:rsidRPr="008A5291">
        <w:rPr>
          <w:rFonts w:ascii="TH Sarabun New" w:hAnsi="TH Sarabun New" w:cs="TH Sarabun New"/>
          <w:b/>
          <w:bCs/>
          <w:sz w:val="32"/>
          <w:szCs w:val="32"/>
        </w:rPr>
        <w:t>-</w:t>
      </w: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>นวัตกรรม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tbl>
      <w:tblPr>
        <w:tblW w:w="9464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4394"/>
        <w:gridCol w:w="1417"/>
        <w:gridCol w:w="1276"/>
        <w:gridCol w:w="1276"/>
      </w:tblGrid>
      <w:tr w:rsidR="008A5291" w:rsidRPr="00B775FB" w:rsidTr="00587B42">
        <w:tc>
          <w:tcPr>
            <w:tcW w:w="1101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4394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ind w:left="-213" w:firstLine="213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ขั้นตอน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/</w:t>
            </w: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กระบวนการทดลอง</w:t>
            </w:r>
          </w:p>
        </w:tc>
        <w:tc>
          <w:tcPr>
            <w:tcW w:w="1417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วันเดือนปี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ชั่วโมง</w:t>
            </w:r>
          </w:p>
        </w:tc>
        <w:tc>
          <w:tcPr>
            <w:tcW w:w="1276" w:type="dxa"/>
            <w:shd w:val="clear" w:color="auto" w:fill="FBD4B4" w:themeFill="accent6" w:themeFillTint="66"/>
          </w:tcPr>
          <w:p w:rsidR="008A5291" w:rsidRPr="008A5291" w:rsidRDefault="008A5291" w:rsidP="00D810FC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8A529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จำนวนนักเรียนที่ใช้</w:t>
            </w: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A5291" w:rsidRPr="00B775FB" w:rsidTr="00D810FC">
        <w:tc>
          <w:tcPr>
            <w:tcW w:w="1101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4394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417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1276" w:type="dxa"/>
          </w:tcPr>
          <w:p w:rsidR="008A5291" w:rsidRPr="00B775FB" w:rsidRDefault="008A5291" w:rsidP="00D810FC">
            <w:pPr>
              <w:spacing w:after="0" w:line="240" w:lineRule="auto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:rsidR="00AA77B3" w:rsidRDefault="00AA77B3" w:rsidP="003B4F9A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:rsidR="00A74BF1" w:rsidRDefault="00A74BF1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382C23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สิ่งที่เกิดขึ้นระหว่างการนำกิจกรรมไปใช้ในการแก้ปัญหา/การแลกเปลี่ยนผ่านระบบ 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</w:rPr>
        <w:t>ICT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587B42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 w:hint="cs"/>
          <w:b/>
          <w:bCs/>
          <w:sz w:val="32"/>
          <w:szCs w:val="32"/>
          <w:cs/>
        </w:rPr>
        <w:t>บันทึก</w:t>
      </w:r>
      <w:r w:rsidR="008A5291" w:rsidRPr="008A5291">
        <w:rPr>
          <w:rFonts w:ascii="TH Sarabun New" w:hAnsi="TH Sarabun New" w:cs="TH Sarabun New"/>
          <w:b/>
          <w:bCs/>
          <w:sz w:val="32"/>
          <w:szCs w:val="32"/>
          <w:cs/>
        </w:rPr>
        <w:t>การสังเกตการณ์เข้าร่วมในการจัดกิจกรรมการเรียนการสอน (สังเกตการณ์สอน/เยี่ยมชั้นเรียน)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ผู้สังเกต/เยี่ยมชั้นเรียน</w:t>
      </w:r>
      <w:r>
        <w:rPr>
          <w:rFonts w:ascii="TH Sarabun New" w:hAnsi="TH Sarabun New" w:cs="TH Sarabun New"/>
          <w:sz w:val="32"/>
          <w:szCs w:val="32"/>
        </w:rPr>
        <w:t>________________________________________________________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เมื่อ</w:t>
      </w:r>
      <w:r>
        <w:rPr>
          <w:rFonts w:ascii="TH Sarabun New" w:hAnsi="TH Sarabun New" w:cs="TH Sarabun New"/>
          <w:sz w:val="32"/>
          <w:szCs w:val="32"/>
        </w:rPr>
        <w:t>_______________________</w:t>
      </w:r>
      <w:r w:rsidRPr="00B775FB">
        <w:rPr>
          <w:rFonts w:ascii="TH Sarabun New" w:hAnsi="TH Sarabun New" w:cs="TH Sarabun New"/>
          <w:sz w:val="32"/>
          <w:szCs w:val="32"/>
          <w:cs/>
        </w:rPr>
        <w:t>สถานที่</w:t>
      </w:r>
      <w:r>
        <w:rPr>
          <w:rFonts w:ascii="TH Sarabun New" w:hAnsi="TH Sarabun New" w:cs="TH Sarabun New"/>
          <w:sz w:val="32"/>
          <w:szCs w:val="32"/>
        </w:rPr>
        <w:t>_____________________________</w:t>
      </w:r>
    </w:p>
    <w:p w:rsidR="008A5291" w:rsidRPr="00B775FB" w:rsidRDefault="008A5291" w:rsidP="008A5291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B775FB">
        <w:rPr>
          <w:rFonts w:ascii="TH Sarabun New" w:hAnsi="TH Sarabun New" w:cs="TH Sarabun New"/>
          <w:sz w:val="32"/>
          <w:szCs w:val="32"/>
          <w:cs/>
        </w:rPr>
        <w:t xml:space="preserve">           สิ่งที่พบขณะสังเกตการณ์สอน/เยี่ยมชั้นเรียน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เรียน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8A5291" w:rsidP="008A5291">
      <w:pPr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พฤติกรรมการสอน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8A5291">
        <w:rPr>
          <w:rFonts w:ascii="TH Sarabun New" w:hAnsi="TH Sarabun New" w:cs="TH Sarabun New"/>
          <w:b/>
          <w:bCs/>
          <w:sz w:val="32"/>
          <w:szCs w:val="32"/>
          <w:cs/>
        </w:rPr>
        <w:t xml:space="preserve">                  การพูดคุยหลังจากสังเกตการสอน</w:t>
      </w:r>
    </w:p>
    <w:p w:rsidR="008A5291" w:rsidRDefault="008A5291" w:rsidP="008A5291">
      <w:pPr>
        <w:tabs>
          <w:tab w:val="left" w:pos="2282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A5291" w:rsidRPr="00B775FB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________________________________________________________________________________</w:t>
      </w: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ลงชื่อ                        </w:t>
      </w:r>
      <w:r>
        <w:rPr>
          <w:rFonts w:ascii="TH Sarabun New" w:hAnsi="TH Sarabun New" w:cs="TH Sarabun New"/>
          <w:sz w:val="32"/>
          <w:szCs w:val="32"/>
        </w:rPr>
        <w:t xml:space="preserve">          </w:t>
      </w:r>
      <w:r>
        <w:rPr>
          <w:rFonts w:ascii="TH Sarabun New" w:hAnsi="TH Sarabun New" w:cs="TH Sarabun New" w:hint="cs"/>
          <w:sz w:val="32"/>
          <w:szCs w:val="32"/>
          <w:cs/>
        </w:rPr>
        <w:t>ผู้เยี่ยมชั้นเรียน</w:t>
      </w: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     (...............................................)</w:t>
      </w:r>
    </w:p>
    <w:p w:rsidR="008A5291" w:rsidRDefault="008A5291" w:rsidP="008A5291">
      <w:pPr>
        <w:tabs>
          <w:tab w:val="left" w:pos="1418"/>
        </w:tabs>
        <w:spacing w:after="0" w:line="240" w:lineRule="auto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</w:r>
      <w:r>
        <w:rPr>
          <w:rFonts w:ascii="TH Sarabun New" w:hAnsi="TH Sarabun New" w:cs="TH Sarabun New" w:hint="cs"/>
          <w:sz w:val="32"/>
          <w:szCs w:val="32"/>
          <w:cs/>
        </w:rPr>
        <w:tab/>
        <w:t xml:space="preserve">ตำแหน่ง.........................................         </w:t>
      </w:r>
    </w:p>
    <w:p w:rsidR="008A5291" w:rsidRDefault="008A5291" w:rsidP="008A5291">
      <w:pPr>
        <w:spacing w:after="0" w:line="240" w:lineRule="auto"/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8A5291" w:rsidRPr="00727637" w:rsidTr="00D810FC">
        <w:tc>
          <w:tcPr>
            <w:tcW w:w="10176" w:type="dxa"/>
            <w:shd w:val="clear" w:color="auto" w:fill="D9D9D9"/>
          </w:tcPr>
          <w:p w:rsidR="008A5291" w:rsidRPr="00727637" w:rsidRDefault="008A5291" w:rsidP="00A9287E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 w:rsidR="00A9287E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 w:rsidR="00D87AC5">
              <w:rPr>
                <w:rFonts w:ascii="TH Sarabun New" w:hAnsi="TH Sarabun New" w:cs="TH Sarabun New"/>
                <w:sz w:val="32"/>
                <w:szCs w:val="32"/>
              </w:rPr>
              <w:t>Implemen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382C23" w:rsidRDefault="00382C23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Default="00D810FC" w:rsidP="006E3718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D810FC" w:rsidRPr="000C6B43" w:rsidRDefault="00D810FC" w:rsidP="00D810F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 w:rsidR="006C0A8B"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D810FC" w:rsidRPr="000C6B43" w:rsidRDefault="00B2238D" w:rsidP="00D810FC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8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พุ่มไม้)</w:t>
                            </w:r>
                          </w:p>
                          <w:p w:rsidR="00D810FC" w:rsidRPr="00B21F6F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3" style="position:absolute;margin-left:2.85pt;margin-top:499.55pt;width:493.5pt;height:128.2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7uEl5p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พุ่มไม้)</w:t>
                      </w:r>
                    </w:p>
                    <w:p w:rsidR="00D810FC" w:rsidRPr="00B21F6F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7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4" style="position:absolute;margin-left:5.85pt;margin-top:328.4pt;width:488pt;height:148.9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EX8dF+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6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Pr="002506FD" w:rsidRDefault="00D810FC" w:rsidP="00D810F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..............................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:rsidR="00D810FC" w:rsidRPr="001E5EB6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D810FC" w:rsidRDefault="00D810FC" w:rsidP="00D810FC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ปัทมา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มณฑิ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D810FC" w:rsidRPr="001E5EB6" w:rsidRDefault="00D810FC" w:rsidP="00D810FC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D810F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รณ์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D810FC" w:rsidRPr="00B04DBC" w:rsidRDefault="00D810FC" w:rsidP="00D810FC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5" style="position:absolute;margin-left:7.35pt;margin-top:13.4pt;width:493.5pt;height:29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" fillcolor="#ffc" strokecolor="#365f91 [2404]" strokeweight="3pt">
                <v:textbox>
                  <w:txbxContent>
                    <w:p w:rsidR="00D810FC" w:rsidRPr="002506FD" w:rsidRDefault="00D810FC" w:rsidP="00D810F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..............................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:rsidR="00D810FC" w:rsidRPr="001E5EB6" w:rsidRDefault="00D810FC" w:rsidP="00D810FC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D810FC" w:rsidRDefault="00D810FC" w:rsidP="00D810FC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ปัทมา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มณฑิ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D810FC" w:rsidRPr="001E5EB6" w:rsidRDefault="00D810FC" w:rsidP="00D810FC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D810F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รณ์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D810FC" w:rsidRPr="00B04DBC" w:rsidRDefault="00D810FC" w:rsidP="00D810FC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D810FC" w:rsidRPr="000C6B43" w:rsidRDefault="00D810FC" w:rsidP="00D810FC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E83E31" w:rsidRDefault="00E83E31" w:rsidP="00E83E31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5: Analyze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วิเคราะห์</w:t>
      </w:r>
    </w:p>
    <w:p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0"/>
        <w:gridCol w:w="3696"/>
        <w:gridCol w:w="1006"/>
        <w:gridCol w:w="3504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D810FC" w:rsidRDefault="00D810FC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45720</wp:posOffset>
                </wp:positionV>
                <wp:extent cx="5892800" cy="3009900"/>
                <wp:effectExtent l="22225" t="22225" r="19050" b="25400"/>
                <wp:wrapNone/>
                <wp:docPr id="25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92800" cy="30099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A5291"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สรุปผลการอภิปราย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จัดการเรียนรู้ตามที่ได้ออกแบบไว้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  <w:r w:rsidRPr="00DD1B9B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แข็ง</w:t>
                            </w:r>
                          </w:p>
                          <w:p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Pr="00DD1B9B" w:rsidRDefault="00D810FC" w:rsidP="00DD1B9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DD1B9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จุดอ่อน</w:t>
                            </w:r>
                          </w:p>
                          <w:p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9D54EE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4" o:spid="_x0000_s1046" style="position:absolute;margin-left:1pt;margin-top:3.6pt;width:464pt;height:237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" fillcolor="#c6d9f1 [671]" strokecolor="#17365d [2415]" strokeweight="3pt">
                <v:textbox>
                  <w:txbxContent>
                    <w:p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8A5291"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สรุปผลการอภิปราย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จัดการเรียนรู้ตามที่ได้ออกแบบไว้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  <w:r w:rsidRPr="00DD1B9B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แข็ง</w:t>
                      </w:r>
                    </w:p>
                    <w:p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Pr="00DD1B9B" w:rsidRDefault="00D810FC" w:rsidP="00DD1B9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DD1B9B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จุดอ่อน</w:t>
                      </w:r>
                    </w:p>
                    <w:p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9D54EE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Default="00B2238D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3092450</wp:posOffset>
                </wp:positionH>
                <wp:positionV relativeFrom="paragraph">
                  <wp:posOffset>85725</wp:posOffset>
                </wp:positionV>
                <wp:extent cx="2813050" cy="2469515"/>
                <wp:effectExtent l="25400" t="19050" r="19050" b="26035"/>
                <wp:wrapNone/>
                <wp:docPr id="24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13050" cy="24695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6F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ไม่บรรลุตามเป้าหมายที่วางไว้  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ปัญหา/อุปสรรค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ข้อเสนอแนะ</w:t>
                            </w:r>
                          </w:p>
                          <w:p w:rsidR="00D810FC" w:rsidRDefault="00D810FC" w:rsidP="00DD1B9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5" o:spid="_x0000_s1047" style="position:absolute;margin-left:243.5pt;margin-top:6.75pt;width:221.5pt;height:194.4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" fillcolor="#f2dbdb [661]" strokecolor="#943634 [2405]" strokeweight="3pt">
                <v:textbox>
                  <w:txbxContent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6F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ไม่บรรลุตามเป้าหมายที่วางไว้  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ปัญหา/อุปสรรค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ข้อเสนอแนะ</w:t>
                      </w:r>
                    </w:p>
                    <w:p w:rsidR="00D810FC" w:rsidRDefault="00D810FC" w:rsidP="00DD1B9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47625</wp:posOffset>
                </wp:positionV>
                <wp:extent cx="2743200" cy="2489200"/>
                <wp:effectExtent l="19050" t="19050" r="19050" b="25400"/>
                <wp:wrapNone/>
                <wp:docPr id="23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2489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27708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</w:rPr>
                              <w:sym w:font="Wingdings" w:char="F0A8"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บรรลุตามเป้าหมายที่วางไว้  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นวัตกรรม</w:t>
                            </w:r>
                            <w:r w:rsidRPr="00A73B9F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ที่ประสบความสำเร็จ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Pr="00A73B9F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ารเผยแพร่ /แลกเปลี่ยนเรียนรู้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</w:t>
                            </w:r>
                            <w:r w:rsidRPr="008A5291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Pr="00682DF6" w:rsidRDefault="00D810FC" w:rsidP="00A73B9F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(……………………………………..)</w:t>
                            </w:r>
                          </w:p>
                          <w:p w:rsidR="00D810FC" w:rsidRDefault="00D810FC" w:rsidP="00A73B9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6" o:spid="_x0000_s1048" style="position:absolute;margin-left:-4.5pt;margin-top:3.75pt;width:3in;height:19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" fillcolor="#eaf1dd [662]" strokecolor="#4e6128 [1606]" strokeweight="3pt">
                <v:textbox>
                  <w:txbxContent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</w:pPr>
                      <w:r w:rsidRPr="00827708">
                        <w:rPr>
                          <w:rFonts w:ascii="TH SarabunPSK" w:hAnsi="TH SarabunPSK" w:cs="TH SarabunPSK" w:hint="cs"/>
                          <w:sz w:val="32"/>
                          <w:szCs w:val="32"/>
                        </w:rPr>
                        <w:sym w:font="Wingdings" w:char="F0A8"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บรรลุตามเป้าหมายที่วางไว้  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นวัตกรรม</w:t>
                      </w:r>
                      <w:r w:rsidRPr="00A73B9F"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ที่ประสบความสำเร็จ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Pr="00A73B9F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ารเผยแพร่ /แลกเปลี่ยนเรียนรู้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</w:t>
                      </w:r>
                      <w:r w:rsidRPr="008A5291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Pr="00682DF6" w:rsidRDefault="00D810FC" w:rsidP="00A73B9F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(……………………………………..)</w:t>
                      </w:r>
                    </w:p>
                    <w:p w:rsidR="00D810FC" w:rsidRDefault="00D810FC" w:rsidP="00A73B9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66A09" w:rsidRPr="00827708" w:rsidRDefault="00827708" w:rsidP="00E83E31">
      <w:pPr>
        <w:pStyle w:val="HTML"/>
        <w:shd w:val="clear" w:color="auto" w:fill="FFFFFF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A73B9F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587B42" w:rsidRDefault="00587B42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6C0A8B" w:rsidRDefault="006C0A8B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32"/>
          <w:szCs w:val="32"/>
        </w:rPr>
      </w:pPr>
    </w:p>
    <w:p w:rsidR="00B66A09" w:rsidRPr="00D87AC5" w:rsidRDefault="00B66A09" w:rsidP="00E83E31">
      <w:pPr>
        <w:pStyle w:val="HTML"/>
        <w:shd w:val="clear" w:color="auto" w:fill="FFFFFF"/>
        <w:rPr>
          <w:rFonts w:ascii="TH SarabunPSK" w:hAnsi="TH SarabunPSK" w:cs="TH SarabunPSK"/>
          <w:color w:val="FF0000"/>
          <w:sz w:val="52"/>
          <w:szCs w:val="5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87AC5" w:rsidRPr="00727637" w:rsidTr="00D87AC5">
        <w:tc>
          <w:tcPr>
            <w:tcW w:w="9242" w:type="dxa"/>
            <w:shd w:val="clear" w:color="auto" w:fill="D9D9D9"/>
          </w:tcPr>
          <w:p w:rsidR="00D87AC5" w:rsidRPr="00727637" w:rsidRDefault="00D87AC5" w:rsidP="00A9287E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 w:rsidR="00A9287E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nalyze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Default="006C0A8B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...........................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.........</w:t>
      </w:r>
    </w:p>
    <w:p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22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พุ่มไม้)</w:t>
                            </w:r>
                          </w:p>
                          <w:p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49" style="position:absolute;margin-left:2.85pt;margin-top:499.55pt;width:493.5pt;height:128.2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" fillcolor="#daeef3 [664]" strokecolor="#365f91 [2404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พุ่มไม้)</w:t>
                      </w:r>
                    </w:p>
                    <w:p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21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50" style="position:absolute;margin-left:5.85pt;margin-top:328.4pt;width:488pt;height:148.9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" fillcolor="#f2dbdb [661]" strokecolor="#943634 [2405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20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………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</w:t>
                            </w:r>
                          </w:p>
                          <w:p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ปัทมา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มณฑิ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6C0A8B" w:rsidRPr="001E5EB6" w:rsidRDefault="006C0A8B" w:rsidP="006C0A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รณ์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51" style="position:absolute;margin-left:7.35pt;margin-top:13.4pt;width:493.5pt;height:292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" fillcolor="#ffc" strokecolor="#365f91 [2404]" strokeweight="3pt">
                <v:textbox>
                  <w:txbxContent>
                    <w:p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………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</w:t>
                      </w:r>
                    </w:p>
                    <w:p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ปัทมา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มณฑิ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6C0A8B" w:rsidRPr="001E5EB6" w:rsidRDefault="006C0A8B" w:rsidP="006C0A8B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รณ์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B66A09" w:rsidRDefault="00B66A09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74BF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Step 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6: Adjust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ปรับปรุงพัฒนา</w:t>
      </w:r>
    </w:p>
    <w:p w:rsidR="005B08B5" w:rsidRDefault="005B08B5" w:rsidP="00B66A0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0"/>
        <w:gridCol w:w="3696"/>
        <w:gridCol w:w="1006"/>
        <w:gridCol w:w="3504"/>
      </w:tblGrid>
      <w:tr w:rsidR="005B08B5" w:rsidTr="003D0C2F">
        <w:trPr>
          <w:jc w:val="center"/>
        </w:trPr>
        <w:tc>
          <w:tcPr>
            <w:tcW w:w="8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5B08B5" w:rsidTr="003D0C2F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5B08B5" w:rsidRDefault="005B08B5" w:rsidP="003D0C2F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B378E6" w:rsidRDefault="00B2238D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>
                <wp:simplePos x="0" y="0"/>
                <wp:positionH relativeFrom="column">
                  <wp:posOffset>25400</wp:posOffset>
                </wp:positionH>
                <wp:positionV relativeFrom="paragraph">
                  <wp:posOffset>266700</wp:posOffset>
                </wp:positionV>
                <wp:extent cx="6248400" cy="5279390"/>
                <wp:effectExtent l="25400" t="22860" r="22225" b="22225"/>
                <wp:wrapNone/>
                <wp:docPr id="19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48400" cy="52793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5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แนวทางการปรับปรุง/พัฒ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Teacher</w:t>
                            </w:r>
                          </w:p>
                          <w:p w:rsidR="00D810FC" w:rsidRPr="00682DF6" w:rsidRDefault="00D810FC" w:rsidP="002506FD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                                          (……………………………………..)</w:t>
                            </w:r>
                          </w:p>
                          <w:p w:rsidR="00D810FC" w:rsidRDefault="00D810FC" w:rsidP="004112E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7" o:spid="_x0000_s1052" style="position:absolute;margin-left:2pt;margin-top:21pt;width:492pt;height:415.7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" fillcolor="#fde9d9 [665]" strokecolor="#205867 [1608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</w:rPr>
                        <w:t>แนวทางการปรับปรุง/พัฒนา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Teacher</w:t>
                      </w:r>
                    </w:p>
                    <w:p w:rsidR="00D810FC" w:rsidRPr="00682DF6" w:rsidRDefault="00D810FC" w:rsidP="002506FD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                                          (……………………………………..)</w:t>
                      </w:r>
                    </w:p>
                    <w:p w:rsidR="00D810FC" w:rsidRDefault="00D810FC" w:rsidP="004112E3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B378E6" w:rsidRDefault="00B378E6">
      <w:pPr>
        <w:rPr>
          <w:rFonts w:ascii="TH SarabunIT๙" w:hAnsi="TH SarabunIT๙" w:cs="TH SarabunIT๙"/>
          <w:b/>
          <w:bCs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87AC5" w:rsidRPr="00727637" w:rsidTr="00D810FC">
        <w:tc>
          <w:tcPr>
            <w:tcW w:w="9242" w:type="dxa"/>
            <w:shd w:val="clear" w:color="auto" w:fill="D9D9D9"/>
          </w:tcPr>
          <w:p w:rsidR="00D87AC5" w:rsidRPr="00727637" w:rsidRDefault="00D87AC5" w:rsidP="00A9287E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สรุปเวลาขั้น </w:t>
            </w:r>
            <w:r w:rsidR="00A9287E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Adjust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 จำนวน       ชั่วโมง     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(ลงชื่อ)</w:t>
            </w:r>
            <w:r w:rsidRPr="00727637">
              <w:rPr>
                <w:rFonts w:ascii="TH Sarabun New" w:hAnsi="TH Sarabun New" w:cs="TH Sarabun New"/>
                <w:sz w:val="32"/>
                <w:szCs w:val="32"/>
              </w:rPr>
              <w:t>_____________________</w:t>
            </w:r>
            <w:r w:rsidRPr="00727637">
              <w:rPr>
                <w:rFonts w:ascii="TH Sarabun New" w:hAnsi="TH Sarabun New" w:cs="TH Sarabun New" w:hint="cs"/>
                <w:sz w:val="32"/>
                <w:szCs w:val="32"/>
                <w:cs/>
              </w:rPr>
              <w:t>ผู้บันทึก</w:t>
            </w:r>
          </w:p>
        </w:tc>
      </w:tr>
    </w:tbl>
    <w:p w:rsidR="00DC0767" w:rsidRDefault="00DC0767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 w:rsidP="00DC0767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2848" behindDoc="1" locked="0" layoutInCell="1" allowOverlap="1">
                <wp:simplePos x="0" y="0"/>
                <wp:positionH relativeFrom="column">
                  <wp:posOffset>1803400</wp:posOffset>
                </wp:positionH>
                <wp:positionV relativeFrom="paragraph">
                  <wp:posOffset>-82550</wp:posOffset>
                </wp:positionV>
                <wp:extent cx="2082800" cy="431800"/>
                <wp:effectExtent l="22225" t="22225" r="19050" b="22225"/>
                <wp:wrapNone/>
                <wp:docPr id="18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2800" cy="431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317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4061024" id="AutoShape 51" o:spid="_x0000_s1026" style="position:absolute;margin-left:142pt;margin-top:-6.5pt;width:164pt;height:34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" fillcolor="#dbe5f1 [660]" strokecolor="#4bacc6 [3208]" strokeweight="2.5pt">
                <v:shadow color="#868686"/>
              </v:roundrect>
            </w:pict>
          </mc:Fallback>
        </mc:AlternateContent>
      </w:r>
      <w:proofErr w:type="gramStart"/>
      <w:r w:rsidR="002506FD">
        <w:rPr>
          <w:rFonts w:ascii="TH SarabunIT๙" w:hAnsi="TH SarabunIT๙" w:cs="TH SarabunIT๙"/>
          <w:b/>
          <w:bCs/>
          <w:sz w:val="32"/>
          <w:szCs w:val="32"/>
        </w:rPr>
        <w:t>AAR :</w:t>
      </w:r>
      <w:proofErr w:type="gramEnd"/>
      <w:r w:rsidR="002506FD">
        <w:rPr>
          <w:rFonts w:ascii="TH SarabunIT๙" w:hAnsi="TH SarabunIT๙" w:cs="TH SarabunIT๙"/>
          <w:b/>
          <w:bCs/>
          <w:sz w:val="32"/>
          <w:szCs w:val="32"/>
        </w:rPr>
        <w:t xml:space="preserve"> After Action Review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361"/>
        <w:gridCol w:w="3144"/>
        <w:gridCol w:w="1009"/>
        <w:gridCol w:w="3502"/>
      </w:tblGrid>
      <w:tr w:rsidR="002506FD" w:rsidTr="00D810FC">
        <w:trPr>
          <w:jc w:val="center"/>
        </w:trPr>
        <w:tc>
          <w:tcPr>
            <w:tcW w:w="1384" w:type="dxa"/>
            <w:shd w:val="clear" w:color="auto" w:fill="FFC000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236" w:type="dxa"/>
            <w:shd w:val="clear" w:color="auto" w:fill="FFC000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2506FD" w:rsidTr="00D810FC">
        <w:trPr>
          <w:jc w:val="center"/>
        </w:trPr>
        <w:tc>
          <w:tcPr>
            <w:tcW w:w="1384" w:type="dxa"/>
            <w:shd w:val="clear" w:color="auto" w:fill="FBD4B4" w:themeFill="accent6" w:themeFillTint="66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AR </w:t>
            </w: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236" w:type="dxa"/>
            <w:shd w:val="clear" w:color="auto" w:fill="FBD4B4" w:themeFill="accent6" w:themeFillTint="66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2506FD" w:rsidRDefault="002506FD" w:rsidP="00D810FC">
            <w:pPr>
              <w:jc w:val="center"/>
              <w:rPr>
                <w:rFonts w:ascii="TH SarabunIT๙" w:hAnsi="TH SarabunIT๙" w:cs="TH SarabunIT๙"/>
                <w:b/>
                <w:bCs/>
                <w:sz w:val="32"/>
                <w:szCs w:val="32"/>
                <w:cs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ผู้บันทึก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2506FD" w:rsidRDefault="002506FD" w:rsidP="00D810FC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2506FD" w:rsidRDefault="002506FD" w:rsidP="002506FD"/>
    <w:tbl>
      <w:tblPr>
        <w:tblStyle w:val="a3"/>
        <w:tblW w:w="0" w:type="auto"/>
        <w:tblBorders>
          <w:top w:val="single" w:sz="24" w:space="0" w:color="5F497A" w:themeColor="accent4" w:themeShade="BF"/>
          <w:left w:val="single" w:sz="24" w:space="0" w:color="5F497A" w:themeColor="accent4" w:themeShade="BF"/>
          <w:bottom w:val="single" w:sz="24" w:space="0" w:color="5F497A" w:themeColor="accent4" w:themeShade="BF"/>
          <w:right w:val="single" w:sz="24" w:space="0" w:color="5F497A" w:themeColor="accent4" w:themeShade="BF"/>
          <w:insideH w:val="single" w:sz="24" w:space="0" w:color="5F497A" w:themeColor="accent4" w:themeShade="BF"/>
          <w:insideV w:val="single" w:sz="24" w:space="0" w:color="5F497A" w:themeColor="accent4" w:themeShade="BF"/>
        </w:tblBorders>
        <w:tblLook w:val="04A0" w:firstRow="1" w:lastRow="0" w:firstColumn="1" w:lastColumn="0" w:noHBand="0" w:noVBand="1"/>
      </w:tblPr>
      <w:tblGrid>
        <w:gridCol w:w="8966"/>
      </w:tblGrid>
      <w:tr w:rsidR="002506FD" w:rsidTr="00D810FC">
        <w:tc>
          <w:tcPr>
            <w:tcW w:w="9242" w:type="dxa"/>
            <w:shd w:val="clear" w:color="auto" w:fill="E5DFEC" w:themeFill="accent4" w:themeFillTint="33"/>
          </w:tcPr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 xml:space="preserve">          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F615D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Buddy Teach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…………………………………………………………………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                     ………………………………………………………………………………………………………………………………..</w:t>
            </w:r>
          </w:p>
          <w:p w:rsidR="002506FD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Mentor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.</w:t>
            </w:r>
            <w:r w:rsidRPr="001061DE">
              <w:rPr>
                <w:rFonts w:ascii="TH SarabunIT๙" w:hAnsi="TH SarabunIT๙" w:cs="TH SarabunIT๙"/>
                <w:sz w:val="32"/>
                <w:szCs w:val="32"/>
              </w:rPr>
              <w:t>………….</w:t>
            </w:r>
            <w: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       Expert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 ………………………………………………………………..</w:t>
            </w:r>
          </w:p>
          <w:p w:rsidR="002506FD" w:rsidRPr="001061DE" w:rsidRDefault="002506FD" w:rsidP="00D810FC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 xml:space="preserve">Administrator 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 xml:space="preserve">…………………………………………..      </w:t>
            </w:r>
            <w:r w:rsidRPr="001061DE"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  <w:t>Recorder</w:t>
            </w:r>
            <w:r>
              <w:rPr>
                <w:rFonts w:ascii="TH SarabunIT๙" w:hAnsi="TH SarabunIT๙" w:cs="TH SarabunIT๙"/>
                <w:sz w:val="32"/>
                <w:szCs w:val="32"/>
              </w:rPr>
              <w:t>……………………………………………………………..</w:t>
            </w:r>
          </w:p>
        </w:tc>
      </w:tr>
    </w:tbl>
    <w:p w:rsidR="002506FD" w:rsidRDefault="00B2238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-488950</wp:posOffset>
                </wp:positionH>
                <wp:positionV relativeFrom="paragraph">
                  <wp:posOffset>203835</wp:posOffset>
                </wp:positionV>
                <wp:extent cx="3314700" cy="935355"/>
                <wp:effectExtent l="25400" t="20955" r="22225" b="24765"/>
                <wp:wrapNone/>
                <wp:docPr id="17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แนวทางที่ 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Teacher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ใช้ในการแก้ปัญหา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8" o:spid="_x0000_s1053" style="position:absolute;left:0;text-align:left;margin-left:-38.5pt;margin-top:16.05pt;width:261pt;height:73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แนวทางที่ 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 xml:space="preserve">Teacher 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ใช้ในการแก้ปัญหา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2506F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Pr="006F615D" w:rsidRDefault="002506FD" w:rsidP="002506FD">
      <w:pPr>
        <w:jc w:val="center"/>
        <w:rPr>
          <w:rFonts w:ascii="TH SarabunIT๙" w:hAnsi="TH SarabunIT๙" w:cs="TH SarabunIT๙"/>
          <w:b/>
          <w:bCs/>
          <w:sz w:val="32"/>
          <w:szCs w:val="32"/>
          <w:cs/>
        </w:rPr>
      </w:pPr>
    </w:p>
    <w:p w:rsidR="002506FD" w:rsidRDefault="00B2238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-463550</wp:posOffset>
                </wp:positionH>
                <wp:positionV relativeFrom="paragraph">
                  <wp:posOffset>1411605</wp:posOffset>
                </wp:positionV>
                <wp:extent cx="3314700" cy="1187450"/>
                <wp:effectExtent l="22225" t="20955" r="25400" b="20320"/>
                <wp:wrapNone/>
                <wp:docPr id="16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ผลการปฏิบัติ/ผลลัพธ์ที่เกิดขึ้นจริง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0" o:spid="_x0000_s1054" style="position:absolute;left:0;text-align:left;margin-left:-36.5pt;margin-top:111.15pt;width:261pt;height:93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ผลการปฏิบัติ/ผลลัพธ์ที่เกิดขึ้นจริง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463550</wp:posOffset>
                </wp:positionH>
                <wp:positionV relativeFrom="paragraph">
                  <wp:posOffset>46355</wp:posOffset>
                </wp:positionV>
                <wp:extent cx="3314700" cy="1187450"/>
                <wp:effectExtent l="22225" t="27305" r="25400" b="23495"/>
                <wp:wrapNone/>
                <wp:docPr id="15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เป้าหมายของการแก้ปัญหา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9" o:spid="_x0000_s1055" style="position:absolute;left:0;text-align:left;margin-left:-36.5pt;margin-top:3.65pt;width:261pt;height:93.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เป้าหมายของการแก้ปัญหา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111500</wp:posOffset>
                </wp:positionH>
                <wp:positionV relativeFrom="paragraph">
                  <wp:posOffset>4084955</wp:posOffset>
                </wp:positionV>
                <wp:extent cx="3314700" cy="1130300"/>
                <wp:effectExtent l="25400" t="27305" r="22225" b="23495"/>
                <wp:wrapNone/>
                <wp:docPr id="14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0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6" o:spid="_x0000_s1056" style="position:absolute;left:0;text-align:left;margin-left:245pt;margin-top:321.65pt;width:261pt;height:8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4580255</wp:posOffset>
                </wp:positionV>
                <wp:extent cx="184150" cy="152400"/>
                <wp:effectExtent l="9525" t="36830" r="15875" b="29845"/>
                <wp:wrapNone/>
                <wp:docPr id="13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5C378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50" o:spid="_x0000_s1026" type="#_x0000_t13" style="position:absolute;margin-left:226.5pt;margin-top:360.65pt;width:14.5pt;height:1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2889250</wp:posOffset>
                </wp:positionH>
                <wp:positionV relativeFrom="paragraph">
                  <wp:posOffset>3240405</wp:posOffset>
                </wp:positionV>
                <wp:extent cx="184150" cy="152400"/>
                <wp:effectExtent l="12700" t="30480" r="22225" b="36195"/>
                <wp:wrapNone/>
                <wp:docPr id="12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E4C3B" id="AutoShape 49" o:spid="_x0000_s1026" type="#_x0000_t13" style="position:absolute;margin-left:227.5pt;margin-top:255.15pt;width:14.5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1932305</wp:posOffset>
                </wp:positionV>
                <wp:extent cx="184150" cy="152400"/>
                <wp:effectExtent l="9525" t="36830" r="15875" b="29845"/>
                <wp:wrapNone/>
                <wp:docPr id="11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60A6B4" id="AutoShape 48" o:spid="_x0000_s1026" type="#_x0000_t13" style="position:absolute;margin-left:226.5pt;margin-top:152.15pt;width:14.5pt;height:1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497205</wp:posOffset>
                </wp:positionV>
                <wp:extent cx="184150" cy="152400"/>
                <wp:effectExtent l="9525" t="30480" r="15875" b="36195"/>
                <wp:wrapNone/>
                <wp:docPr id="10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" cy="152400"/>
                        </a:xfrm>
                        <a:prstGeom prst="rightArrow">
                          <a:avLst>
                            <a:gd name="adj1" fmla="val 50000"/>
                            <a:gd name="adj2" fmla="val 30208"/>
                          </a:avLst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C97651" id="AutoShape 47" o:spid="_x0000_s1026" type="#_x0000_t13" style="position:absolute;margin-left:226.5pt;margin-top:39.15pt;width:14.5pt;height:1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" fillcolor="#92cddc [1944]" strokecolor="#4bacc6 [3208]" strokeweight="1pt">
                <v:fill color2="#4bacc6 [3208]" focus="50%" type="gradient"/>
                <v:shadow on="t" color="#205867 [1608]" offset="1pt"/>
              </v:shape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3105150</wp:posOffset>
                </wp:positionH>
                <wp:positionV relativeFrom="paragraph">
                  <wp:posOffset>2808605</wp:posOffset>
                </wp:positionV>
                <wp:extent cx="3314700" cy="1117600"/>
                <wp:effectExtent l="19050" t="27305" r="19050" b="26670"/>
                <wp:wrapNone/>
                <wp:docPr id="9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17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4" o:spid="_x0000_s1057" style="position:absolute;left:0;text-align:left;margin-left:244.5pt;margin-top:221.15pt;width:261pt;height:8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3073400</wp:posOffset>
                </wp:positionH>
                <wp:positionV relativeFrom="paragraph">
                  <wp:posOffset>1430655</wp:posOffset>
                </wp:positionV>
                <wp:extent cx="3314700" cy="1136650"/>
                <wp:effectExtent l="25400" t="20955" r="22225" b="23495"/>
                <wp:wrapNone/>
                <wp:docPr id="8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366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3" o:spid="_x0000_s1058" style="position:absolute;left:0;text-align:left;margin-left:242pt;margin-top:112.65pt;width:261pt;height:89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3073400</wp:posOffset>
                </wp:positionH>
                <wp:positionV relativeFrom="paragraph">
                  <wp:posOffset>84455</wp:posOffset>
                </wp:positionV>
                <wp:extent cx="3314700" cy="1143000"/>
                <wp:effectExtent l="25400" t="27305" r="22225" b="20320"/>
                <wp:wrapNone/>
                <wp:docPr id="7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430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2" o:spid="_x0000_s1059" style="position:absolute;left:0;text-align:left;margin-left:242pt;margin-top:6.65pt;width:261pt;height:90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" fillcolor="#eaf1dd [662]" strokecolor="#76923c [2406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488950</wp:posOffset>
                </wp:positionH>
                <wp:positionV relativeFrom="paragraph">
                  <wp:posOffset>4059555</wp:posOffset>
                </wp:positionV>
                <wp:extent cx="3314700" cy="1187450"/>
                <wp:effectExtent l="25400" t="20955" r="22225" b="20320"/>
                <wp:wrapNone/>
                <wp:docPr id="6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ไม่ดี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5" o:spid="_x0000_s1060" style="position:absolute;left:0;text-align:left;margin-left:-38.5pt;margin-top:319.65pt;width:261pt;height:93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ไม่ดี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-463550</wp:posOffset>
                </wp:positionH>
                <wp:positionV relativeFrom="paragraph">
                  <wp:posOffset>2757805</wp:posOffset>
                </wp:positionV>
                <wp:extent cx="3314700" cy="1187450"/>
                <wp:effectExtent l="22225" t="24130" r="25400" b="26670"/>
                <wp:wrapNone/>
                <wp:docPr id="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4700" cy="11874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กิจกรรม/ขั้นตอน/งานที่ทำได้ดี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1" o:spid="_x0000_s1061" style="position:absolute;left:0;text-align:left;margin-left:-36.5pt;margin-top:217.15pt;width:261pt;height:93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" fillcolor="#f2dbdb [661]" strokecolor="#943634 [2405]" strokeweight="3pt">
                <v:textbox>
                  <w:txbxContent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กิจกรรม/ขั้นตอน/งานที่ทำได้ดี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2506FD" w:rsidRDefault="002506FD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</w:p>
    <w:p w:rsidR="00664649" w:rsidRDefault="00664649" w:rsidP="00664649">
      <w:pPr>
        <w:jc w:val="center"/>
        <w:rPr>
          <w:rFonts w:ascii="TH SarabunIT๙" w:hAnsi="TH SarabunIT๙" w:cs="TH SarabunIT๙"/>
          <w:b/>
          <w:bCs/>
          <w:sz w:val="32"/>
          <w:szCs w:val="32"/>
        </w:rPr>
      </w:pP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กิจกรรม 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 xml:space="preserve">PLC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ชุมชนแห่งการเรียนรู้ทางวิชาชีพ</w:t>
      </w:r>
      <w:r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 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(</w:t>
      </w:r>
      <w:r w:rsidRPr="006F615D">
        <w:rPr>
          <w:rFonts w:ascii="TH SarabunIT๙" w:hAnsi="TH SarabunIT๙" w:cs="TH SarabunIT๙"/>
          <w:b/>
          <w:bCs/>
          <w:sz w:val="32"/>
          <w:szCs w:val="32"/>
        </w:rPr>
        <w:t>Professional</w:t>
      </w:r>
      <w:r>
        <w:rPr>
          <w:rFonts w:ascii="TH SarabunIT๙" w:hAnsi="TH SarabunIT๙" w:cs="TH SarabunIT๙"/>
          <w:b/>
          <w:bCs/>
          <w:sz w:val="32"/>
          <w:szCs w:val="32"/>
        </w:rPr>
        <w:t xml:space="preserve"> Learning Community</w:t>
      </w:r>
      <w:r w:rsidRPr="006F615D">
        <w:rPr>
          <w:rFonts w:ascii="TH SarabunIT๙" w:hAnsi="TH SarabunIT๙" w:cs="TH SarabunIT๙"/>
          <w:b/>
          <w:bCs/>
          <w:sz w:val="32"/>
          <w:szCs w:val="32"/>
          <w:cs/>
        </w:rPr>
        <w:t>)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810"/>
        <w:gridCol w:w="3696"/>
        <w:gridCol w:w="1006"/>
        <w:gridCol w:w="3504"/>
      </w:tblGrid>
      <w:tr w:rsidR="00664649" w:rsidTr="00E83E31">
        <w:trPr>
          <w:jc w:val="center"/>
        </w:trPr>
        <w:tc>
          <w:tcPr>
            <w:tcW w:w="817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วันที่</w:t>
            </w:r>
          </w:p>
        </w:tc>
        <w:tc>
          <w:tcPr>
            <w:tcW w:w="3803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3605" w:type="dxa"/>
            <w:shd w:val="clear" w:color="auto" w:fill="FFC000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  <w:tr w:rsidR="00664649" w:rsidTr="00E83E31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เรื่อง</w:t>
            </w:r>
          </w:p>
        </w:tc>
        <w:tc>
          <w:tcPr>
            <w:tcW w:w="3803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  <w:tc>
          <w:tcPr>
            <w:tcW w:w="1017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  <w:r>
              <w:rPr>
                <w:rFonts w:ascii="TH SarabunIT๙" w:hAnsi="TH SarabunIT๙" w:cs="TH SarabunIT๙" w:hint="cs"/>
                <w:b/>
                <w:bCs/>
                <w:sz w:val="32"/>
                <w:szCs w:val="32"/>
                <w:cs/>
              </w:rPr>
              <w:t>รวมเวลา</w:t>
            </w:r>
          </w:p>
        </w:tc>
        <w:tc>
          <w:tcPr>
            <w:tcW w:w="3605" w:type="dxa"/>
            <w:shd w:val="clear" w:color="auto" w:fill="FBD4B4" w:themeFill="accent6" w:themeFillTint="66"/>
          </w:tcPr>
          <w:p w:rsidR="00664649" w:rsidRDefault="00664649" w:rsidP="00E83E31">
            <w:pPr>
              <w:rPr>
                <w:rFonts w:ascii="TH SarabunIT๙" w:hAnsi="TH SarabunIT๙" w:cs="TH SarabunIT๙"/>
                <w:b/>
                <w:bCs/>
                <w:sz w:val="32"/>
                <w:szCs w:val="32"/>
              </w:rPr>
            </w:pPr>
          </w:p>
        </w:tc>
      </w:tr>
    </w:tbl>
    <w:p w:rsidR="00E56BF8" w:rsidRDefault="00B2238D">
      <w:pPr>
        <w:rPr>
          <w:rFonts w:ascii="TH SarabunIT๙" w:hAnsi="TH SarabunIT๙" w:cs="TH SarabunIT๙"/>
          <w:b/>
          <w:bCs/>
          <w:sz w:val="32"/>
          <w:szCs w:val="32"/>
        </w:rPr>
      </w:pP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>
                <wp:simplePos x="0" y="0"/>
                <wp:positionH relativeFrom="column">
                  <wp:posOffset>3086100</wp:posOffset>
                </wp:positionH>
                <wp:positionV relativeFrom="paragraph">
                  <wp:posOffset>337185</wp:posOffset>
                </wp:positionV>
                <wp:extent cx="3359150" cy="7726045"/>
                <wp:effectExtent l="19050" t="25400" r="22225" b="20955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9150" cy="772604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4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สรุปผลการทำ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5808F4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B21F6F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</w:t>
                            </w:r>
                          </w:p>
                          <w:p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</w:t>
                            </w:r>
                          </w:p>
                          <w:p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</w:t>
                            </w:r>
                          </w:p>
                          <w:p w:rsidR="00D810FC" w:rsidRDefault="00D810FC" w:rsidP="00827708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</w:t>
                            </w:r>
                            <w:r w:rsidR="00A9287E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</w:t>
                            </w:r>
                            <w:r w:rsidRPr="00682DF6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D810FC" w:rsidRDefault="00D810FC" w:rsidP="002506FD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6" o:spid="_x0000_s1062" style="position:absolute;margin-left:243pt;margin-top:26.55pt;width:264.5pt;height:608.3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" fillcolor="#e5dfec [663]" strokecolor="#5f497a [2407]" strokeweight="3pt">
                <v:textbox>
                  <w:txbxContent>
                    <w:p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สรุปผลการทำ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5808F4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B21F6F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</w:t>
                      </w:r>
                    </w:p>
                    <w:p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</w:t>
                      </w:r>
                    </w:p>
                    <w:p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</w:t>
                      </w:r>
                    </w:p>
                    <w:p w:rsidR="00D810FC" w:rsidRDefault="00D810FC" w:rsidP="00827708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</w:t>
                      </w:r>
                      <w:r w:rsidR="00A9287E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</w:t>
                      </w:r>
                      <w:r w:rsidRPr="00682DF6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D810FC" w:rsidRDefault="00D810FC" w:rsidP="002506FD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IT๙" w:hAnsi="TH SarabunIT๙" w:cs="TH SarabunIT๙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305435</wp:posOffset>
                </wp:positionV>
                <wp:extent cx="2978150" cy="5397500"/>
                <wp:effectExtent l="19050" t="22225" r="22225" b="19050"/>
                <wp:wrapNone/>
                <wp:docPr id="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78150" cy="5397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ครูผู้ร่วม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)………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.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2).…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3)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.….(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4)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.(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5)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6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 w:rsidR="00A9287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7)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="00A9287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8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="00A9287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9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="00A9287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</w:t>
                            </w:r>
                            <w:proofErr w:type="gramStart"/>
                            <w:r w:rsidR="00A9287E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0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1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2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3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4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5)</w:t>
                            </w:r>
                            <w:r w:rsidRPr="005808F4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16) 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………………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</w:t>
                            </w:r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.…</w:t>
                            </w:r>
                            <w:proofErr w:type="gramStart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(</w:t>
                            </w:r>
                            <w:proofErr w:type="gramEnd"/>
                            <w:r w:rsidRPr="00664649"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……………………..)</w:t>
                            </w:r>
                          </w:p>
                          <w:p w:rsidR="00D810FC" w:rsidRPr="00664649" w:rsidRDefault="00D810FC" w:rsidP="00664649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5" o:spid="_x0000_s1063" style="position:absolute;margin-left:-3pt;margin-top:24.05pt;width:234.5pt;height:4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" fillcolor="#eaf1dd [662]" strokecolor="#76923c [2406]" strokeweight="3pt">
                <v:textbox>
                  <w:txbxContent>
                    <w:p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ครูผู้ร่วม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)………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.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2).…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3)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4)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.(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5)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6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 w:rsidR="00A9287E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7)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="00A9287E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8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="00A9287E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9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="00A9287E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</w:t>
                      </w:r>
                      <w:proofErr w:type="gramStart"/>
                      <w:r w:rsidR="00A9287E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0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1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2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3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4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5)</w:t>
                      </w:r>
                      <w:r w:rsidRPr="005808F4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16) 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………………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</w:t>
                      </w:r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.…</w:t>
                      </w:r>
                      <w:proofErr w:type="gramStart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(</w:t>
                      </w:r>
                      <w:proofErr w:type="gramEnd"/>
                      <w:r w:rsidRPr="00664649"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……………………..)</w:t>
                      </w:r>
                    </w:p>
                    <w:p w:rsidR="00D810FC" w:rsidRPr="00664649" w:rsidRDefault="00D810FC" w:rsidP="00664649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E56BF8" w:rsidRDefault="00E56BF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827708" w:rsidRDefault="00827708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Default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รับรองกิจกรรม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PLC 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ครั้งที่...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.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...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br/>
        <w:t xml:space="preserve">Step: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>Study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Selec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Plan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Implement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" w:char="F0A8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nalyze  </w:t>
      </w:r>
      <w:r w:rsidRPr="000C6B43">
        <w:rPr>
          <w:rFonts w:ascii="TH SarabunPSK" w:hAnsi="TH SarabunPSK" w:cs="TH SarabunPSK"/>
          <w:b/>
          <w:bCs/>
          <w:sz w:val="32"/>
          <w:szCs w:val="32"/>
        </w:rPr>
        <w:sym w:font="Wingdings 2" w:char="F052"/>
      </w:r>
      <w:r w:rsidRPr="000C6B43">
        <w:rPr>
          <w:rFonts w:ascii="TH SarabunPSK" w:hAnsi="TH SarabunPSK" w:cs="TH SarabunPSK"/>
          <w:b/>
          <w:bCs/>
          <w:sz w:val="32"/>
          <w:szCs w:val="32"/>
        </w:rPr>
        <w:t xml:space="preserve"> Adjust</w:t>
      </w:r>
    </w:p>
    <w:p w:rsidR="006C0A8B" w:rsidRPr="000C6B43" w:rsidRDefault="006C0A8B" w:rsidP="006C0A8B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0C6B43">
        <w:rPr>
          <w:rFonts w:ascii="TH SarabunPSK" w:hAnsi="TH SarabunPSK" w:cs="TH SarabunPSK"/>
          <w:b/>
          <w:bCs/>
          <w:sz w:val="32"/>
          <w:szCs w:val="32"/>
          <w:cs/>
        </w:rPr>
        <w:t>กลุ่มสาระการเรียนรู้....วิทยาศาสตร์.............</w:t>
      </w:r>
    </w:p>
    <w:p w:rsidR="006C0A8B" w:rsidRPr="000C6B43" w:rsidRDefault="00B2238D" w:rsidP="006C0A8B">
      <w:pPr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>
                <wp:simplePos x="0" y="0"/>
                <wp:positionH relativeFrom="column">
                  <wp:posOffset>36195</wp:posOffset>
                </wp:positionH>
                <wp:positionV relativeFrom="paragraph">
                  <wp:posOffset>6344285</wp:posOffset>
                </wp:positionV>
                <wp:extent cx="6267450" cy="1628775"/>
                <wp:effectExtent l="19050" t="19050" r="19050" b="28575"/>
                <wp:wrapNone/>
                <wp:docPr id="40" name="สี่เหลี่ยมผืนผ้ามุมมน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1628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 xml:space="preserve">ลงชื่อรับรองกิจกรร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  <w:t>PLC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</w:t>
                            </w:r>
                            <w:r w:rsidRPr="00B21F6F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นายภูธน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ส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พุ่มไม้)</w:t>
                            </w:r>
                          </w:p>
                          <w:p w:rsidR="006C0A8B" w:rsidRPr="00B21F6F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อำนวยการโรงเรียนตากพิทยาค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64" style="position:absolute;margin-left:2.85pt;margin-top:499.55pt;width:493.5pt;height:128.2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" fillcolor="#daeef3 [664]" strokecolor="#365f91 [2404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 xml:space="preserve">ลงชื่อรับรองกิจกรร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  <w:t>PLC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</w:t>
                      </w:r>
                      <w:r w:rsidRPr="00B21F6F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นายภูธน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ส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พุ่มไม้)</w:t>
                      </w:r>
                    </w:p>
                    <w:p w:rsidR="006C0A8B" w:rsidRPr="00B21F6F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อำนวยการโรงเรียนตากพิทยาคม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>
                <wp:simplePos x="0" y="0"/>
                <wp:positionH relativeFrom="column">
                  <wp:posOffset>74295</wp:posOffset>
                </wp:positionH>
                <wp:positionV relativeFrom="paragraph">
                  <wp:posOffset>4170680</wp:posOffset>
                </wp:positionV>
                <wp:extent cx="6197600" cy="1891030"/>
                <wp:effectExtent l="19050" t="19050" r="12700" b="13970"/>
                <wp:wrapNone/>
                <wp:docPr id="39" name="สี่เหลี่ยมผืนผ้ามุมมน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0" cy="189103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381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ความคิดเห็นของผู้บริหารสถานศึกษา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..........................................................................................................................................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65" style="position:absolute;margin-left:5.85pt;margin-top:328.4pt;width:488pt;height:148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" fillcolor="#f2dbdb [661]" strokecolor="#943634 [2405]" strokeweight="3pt">
                <v:textbox>
                  <w:txbxContent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 w:val="32"/>
                          <w:szCs w:val="32"/>
                          <w:cs/>
                        </w:rPr>
                        <w:t>ความคิดเห็นของผู้บริหารสถานศึกษา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..........................................................................................................................................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>
                <wp:simplePos x="0" y="0"/>
                <wp:positionH relativeFrom="column">
                  <wp:posOffset>93345</wp:posOffset>
                </wp:positionH>
                <wp:positionV relativeFrom="paragraph">
                  <wp:posOffset>170180</wp:posOffset>
                </wp:positionV>
                <wp:extent cx="6267450" cy="3708400"/>
                <wp:effectExtent l="19050" t="19050" r="19050" b="25400"/>
                <wp:wrapNone/>
                <wp:docPr id="38" name="สี่เหลี่ยมผืนผ้ามุมมน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67450" cy="37084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CC"/>
                        </a:solidFill>
                        <a:ln w="3810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C0A8B" w:rsidRPr="002506FD" w:rsidRDefault="006C0A8B" w:rsidP="006C0A8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ผู้บันทึก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.........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     (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  <w:t xml:space="preserve">          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(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ตำแหน่ง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ab/>
                              <w:t xml:space="preserve">     หัวหน้ากลุ่มสาระการเรียนรู้.........................</w:t>
                            </w:r>
                          </w:p>
                          <w:p w:rsidR="006C0A8B" w:rsidRPr="001E5EB6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:rsidR="006C0A8B" w:rsidRDefault="006C0A8B" w:rsidP="006C0A8B">
                            <w:pP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...............                         </w:t>
                            </w: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  <w:t xml:space="preserve">              (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ปัทมา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ภู่สวาสดิ์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                                           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มณฑิ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  มาจันทร์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      </w:r>
                          </w:p>
                          <w:p w:rsidR="006C0A8B" w:rsidRPr="001E5EB6" w:rsidRDefault="006C0A8B" w:rsidP="006C0A8B">
                            <w:pPr>
                              <w:jc w:val="center"/>
                              <w:rPr>
                                <w:rFonts w:ascii="TH SarabunPSK" w:hAnsi="TH SarabunPSK" w:cs="TH SarabunPSK"/>
                                <w:szCs w:val="22"/>
                              </w:rPr>
                            </w:pP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 w:rsidRPr="002506FD"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ลงชื่อ.......................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...............</w:t>
                            </w:r>
                          </w:p>
                          <w:p w:rsidR="006C0A8B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นาง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ัท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า</w:t>
                            </w:r>
                            <w:proofErr w:type="spellStart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ภรณ์</w:t>
                            </w:r>
                            <w:proofErr w:type="spellEnd"/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 xml:space="preserve">  เนื้อไม้</w:t>
                            </w:r>
                            <w:proofErr w:type="gramEnd"/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6C0A8B" w:rsidRPr="00B04DBC" w:rsidRDefault="006C0A8B" w:rsidP="006C0A8B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sz w:val="32"/>
                                <w:szCs w:val="32"/>
                                <w:cs/>
                              </w:rPr>
                              <w:t>รองผู้อำนวยการกลุ่มบริหารงานวิชาการ</w:t>
                            </w:r>
                            <w:r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_x0000_s1066" style="position:absolute;margin-left:7.35pt;margin-top:13.4pt;width:493.5pt;height:292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" fillcolor="#ffc" strokecolor="#365f91 [2404]" strokeweight="3pt">
                <v:textbox>
                  <w:txbxContent>
                    <w:p w:rsidR="006C0A8B" w:rsidRPr="002506FD" w:rsidRDefault="006C0A8B" w:rsidP="006C0A8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ผู้บันทึก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.................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     (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  <w:t xml:space="preserve">          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(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ตำแหน่ง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ab/>
                        <w:t xml:space="preserve">     หัวหน้ากลุ่มสาระการเรียนรู้.........................</w:t>
                      </w:r>
                    </w:p>
                    <w:p w:rsidR="006C0A8B" w:rsidRPr="001E5EB6" w:rsidRDefault="006C0A8B" w:rsidP="006C0A8B">
                      <w:pP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:rsidR="006C0A8B" w:rsidRDefault="006C0A8B" w:rsidP="006C0A8B">
                      <w:pPr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...............                         </w:t>
                      </w: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  <w:t xml:space="preserve">              (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ปัทมา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ภู่สวาสดิ์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                                           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มณฑิ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  มาจันทร์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หัวหน้างานนิเทศและพัฒนาการจัดการเรียนรู้        หัวหน้ากลุ่มงานส่งเสริมและสนับสนุนการจัดการเรียนรู้</w:t>
                      </w:r>
                    </w:p>
                    <w:p w:rsidR="006C0A8B" w:rsidRPr="001E5EB6" w:rsidRDefault="006C0A8B" w:rsidP="006C0A8B">
                      <w:pPr>
                        <w:jc w:val="center"/>
                        <w:rPr>
                          <w:rFonts w:ascii="TH SarabunPSK" w:hAnsi="TH SarabunPSK" w:cs="TH SarabunPSK"/>
                          <w:szCs w:val="22"/>
                        </w:rPr>
                      </w:pP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 w:rsidRPr="002506FD"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ลงชื่อ.....................................</w:t>
                      </w: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...............</w:t>
                      </w:r>
                    </w:p>
                    <w:p w:rsidR="006C0A8B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(</w:t>
                      </w:r>
                      <w:proofErr w:type="gram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นาง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ัท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า</w:t>
                      </w:r>
                      <w:proofErr w:type="spellStart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ภรณ์</w:t>
                      </w:r>
                      <w:proofErr w:type="spellEnd"/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 xml:space="preserve">  เนื้อไม้</w:t>
                      </w:r>
                      <w:proofErr w:type="gramEnd"/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t>)</w:t>
                      </w:r>
                    </w:p>
                    <w:p w:rsidR="006C0A8B" w:rsidRPr="00B04DBC" w:rsidRDefault="006C0A8B" w:rsidP="006C0A8B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ascii="TH SarabunPSK" w:hAnsi="TH SarabunPSK" w:cs="TH SarabunPSK" w:hint="cs"/>
                          <w:sz w:val="32"/>
                          <w:szCs w:val="32"/>
                          <w:cs/>
                        </w:rPr>
                        <w:t>รองผู้อำนวยการกลุ่มบริหารงานวิชาการ</w:t>
                      </w:r>
                      <w:r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  <w:br/>
                      </w:r>
                    </w:p>
                  </w:txbxContent>
                </v:textbox>
              </v:roundrect>
            </w:pict>
          </mc:Fallback>
        </mc:AlternateContent>
      </w: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6C0A8B" w:rsidRPr="000C6B43" w:rsidRDefault="006C0A8B" w:rsidP="006C0A8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B21F6F" w:rsidRPr="006C0A8B" w:rsidRDefault="00B21F6F" w:rsidP="006C0A8B">
      <w:pPr>
        <w:rPr>
          <w:rFonts w:ascii="TH SarabunIT๙" w:hAnsi="TH SarabunIT๙" w:cs="TH SarabunIT๙"/>
          <w:b/>
          <w:bCs/>
          <w:sz w:val="32"/>
          <w:szCs w:val="32"/>
        </w:rPr>
      </w:pPr>
    </w:p>
    <w:sectPr w:rsidR="00B21F6F" w:rsidRPr="006C0A8B" w:rsidSect="00CB0DDD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6B5A" w:rsidRDefault="00886B5A" w:rsidP="00B04DBC">
      <w:pPr>
        <w:spacing w:after="0" w:line="240" w:lineRule="auto"/>
      </w:pPr>
      <w:r>
        <w:separator/>
      </w:r>
    </w:p>
  </w:endnote>
  <w:endnote w:type="continuationSeparator" w:id="0">
    <w:p w:rsidR="00886B5A" w:rsidRDefault="00886B5A" w:rsidP="00B04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TH SarabunIT๙"/>
    <w:charset w:val="00"/>
    <w:family w:val="swiss"/>
    <w:pitch w:val="variable"/>
    <w:sig w:usb0="00000000" w:usb1="5000205A" w:usb2="00000000" w:usb3="00000000" w:csb0="00010183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6B5A" w:rsidRDefault="00886B5A" w:rsidP="00B04DBC">
      <w:pPr>
        <w:spacing w:after="0" w:line="240" w:lineRule="auto"/>
      </w:pPr>
      <w:r>
        <w:separator/>
      </w:r>
    </w:p>
  </w:footnote>
  <w:footnote w:type="continuationSeparator" w:id="0">
    <w:p w:rsidR="00886B5A" w:rsidRDefault="00886B5A" w:rsidP="00B04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10FC" w:rsidRDefault="00B2238D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729605" cy="200660"/>
              <wp:effectExtent l="0" t="3810" r="444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9605" cy="2006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10FC" w:rsidRPr="00F8467D" w:rsidRDefault="00D810FC">
                          <w:pPr>
                            <w:spacing w:after="0" w:line="240" w:lineRule="auto"/>
                            <w:jc w:val="right"/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</w:pP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สมุดบันทึกกิจกรรมชุมชนการเรียนรู้ทางวิชาชีพ(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</w:rPr>
                            <w:t>PLC</w:t>
                          </w:r>
                          <w:r w:rsidRPr="00F8467D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cs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67" type="#_x0000_t202" style="position:absolute;margin-left:0;margin-top:0;width:451.15pt;height:15.8pt;z-index:251661312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" o:allowincell="f" filled="f" stroked="f">
              <v:textbox style="mso-fit-shape-to-text:t" inset=",0,,0">
                <w:txbxContent>
                  <w:p w:rsidR="00D810FC" w:rsidRPr="00F8467D" w:rsidRDefault="00D810FC">
                    <w:pPr>
                      <w:spacing w:after="0" w:line="240" w:lineRule="auto"/>
                      <w:jc w:val="right"/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</w:pP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สมุดบันทึกกิจกรรมชุมชนการเรียนรู้ทางวิชาชีพ(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</w:rPr>
                      <w:t>PLC</w:t>
                    </w:r>
                    <w:r w:rsidRPr="00F8467D">
                      <w:rPr>
                        <w:rFonts w:ascii="TH SarabunPSK" w:hAnsi="TH SarabunPSK" w:cs="TH SarabunPSK"/>
                        <w:b/>
                        <w:bCs/>
                        <w:sz w:val="28"/>
                        <w:cs/>
                      </w:rPr>
                      <w:t>)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208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208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10FC" w:rsidRPr="00B04DBC" w:rsidRDefault="00D810FC">
                          <w:pPr>
                            <w:spacing w:after="0" w:line="240" w:lineRule="auto"/>
                            <w:rPr>
                              <w:rFonts w:ascii="TH SarabunPSK" w:hAnsi="TH SarabunPSK" w:cs="TH SarabunPSK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instrText xml:space="preserve"> PAGE   \* MERGEFORMAT </w:instrTex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9D28D3" w:rsidRPr="009D28D3">
                            <w:rPr>
                              <w:rFonts w:ascii="TH SarabunPSK" w:hAnsi="TH SarabunPSK" w:cs="TH SarabunPSK"/>
                              <w:noProof/>
                              <w:color w:val="FFFFFF" w:themeColor="background1"/>
                              <w:sz w:val="24"/>
                              <w:szCs w:val="24"/>
                              <w:lang w:val="th-TH"/>
                            </w:rPr>
                            <w:t>20</w:t>
                          </w:r>
                          <w:r w:rsidRPr="00B04DBC">
                            <w:rPr>
                              <w:rFonts w:ascii="TH SarabunPSK" w:hAnsi="TH SarabunPSK" w:cs="TH SarabunPSK"/>
                              <w:sz w:val="24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68" type="#_x0000_t202" style="position:absolute;margin-left:20.6pt;margin-top:0;width:71.8pt;height:13.55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" o:allowincell="f" fillcolor="#4f81bd [3204]" stroked="f">
              <v:textbox style="mso-fit-shape-to-text:t" inset=",0,,0">
                <w:txbxContent>
                  <w:p w:rsidR="00D810FC" w:rsidRPr="00B04DBC" w:rsidRDefault="00D810FC">
                    <w:pPr>
                      <w:spacing w:after="0" w:line="240" w:lineRule="auto"/>
                      <w:rPr>
                        <w:rFonts w:ascii="TH SarabunPSK" w:hAnsi="TH SarabunPSK" w:cs="TH SarabunPSK"/>
                        <w:color w:val="FFFFFF" w:themeColor="background1"/>
                        <w:sz w:val="24"/>
                        <w:szCs w:val="24"/>
                      </w:rPr>
                    </w:pP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begin"/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instrText xml:space="preserve"> PAGE   \* MERGEFORMAT </w:instrTex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separate"/>
                    </w:r>
                    <w:r w:rsidR="009D28D3" w:rsidRPr="009D28D3">
                      <w:rPr>
                        <w:rFonts w:ascii="TH SarabunPSK" w:hAnsi="TH SarabunPSK" w:cs="TH SarabunPSK"/>
                        <w:noProof/>
                        <w:color w:val="FFFFFF" w:themeColor="background1"/>
                        <w:sz w:val="24"/>
                        <w:szCs w:val="24"/>
                        <w:lang w:val="th-TH"/>
                      </w:rPr>
                      <w:t>20</w:t>
                    </w:r>
                    <w:r w:rsidRPr="00B04DBC">
                      <w:rPr>
                        <w:rFonts w:ascii="TH SarabunPSK" w:hAnsi="TH SarabunPSK" w:cs="TH SarabunPSK"/>
                        <w:sz w:val="24"/>
                        <w:szCs w:val="24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>
      <o:colormru v:ext="edit" colors="#ffc,#ff6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sTQyNjI3tDA2tTRW0lEKTi0uzszPAykwrAUAjS8P/ywAAAA="/>
  </w:docVars>
  <w:rsids>
    <w:rsidRoot w:val="00180C25"/>
    <w:rsid w:val="001061DE"/>
    <w:rsid w:val="00160FA9"/>
    <w:rsid w:val="00180C25"/>
    <w:rsid w:val="00212301"/>
    <w:rsid w:val="002506FD"/>
    <w:rsid w:val="002B0E94"/>
    <w:rsid w:val="00362D8C"/>
    <w:rsid w:val="00382C23"/>
    <w:rsid w:val="003A378B"/>
    <w:rsid w:val="003B4F9A"/>
    <w:rsid w:val="004112E3"/>
    <w:rsid w:val="004D133F"/>
    <w:rsid w:val="00531718"/>
    <w:rsid w:val="005808F4"/>
    <w:rsid w:val="00587B42"/>
    <w:rsid w:val="005A5E70"/>
    <w:rsid w:val="005B08B5"/>
    <w:rsid w:val="005E08A4"/>
    <w:rsid w:val="00621AD8"/>
    <w:rsid w:val="0063169D"/>
    <w:rsid w:val="006474C2"/>
    <w:rsid w:val="006606C3"/>
    <w:rsid w:val="00664649"/>
    <w:rsid w:val="00682DF6"/>
    <w:rsid w:val="00683FE6"/>
    <w:rsid w:val="006C0A8B"/>
    <w:rsid w:val="006E3718"/>
    <w:rsid w:val="006F615D"/>
    <w:rsid w:val="007B629D"/>
    <w:rsid w:val="007F090E"/>
    <w:rsid w:val="00824A74"/>
    <w:rsid w:val="00827708"/>
    <w:rsid w:val="00886B5A"/>
    <w:rsid w:val="00892559"/>
    <w:rsid w:val="008A5291"/>
    <w:rsid w:val="0097774D"/>
    <w:rsid w:val="009D28D3"/>
    <w:rsid w:val="009D54EE"/>
    <w:rsid w:val="009F500F"/>
    <w:rsid w:val="00A2603B"/>
    <w:rsid w:val="00A73B9F"/>
    <w:rsid w:val="00A74BF1"/>
    <w:rsid w:val="00A9287E"/>
    <w:rsid w:val="00AA77B3"/>
    <w:rsid w:val="00AC09EA"/>
    <w:rsid w:val="00AC5F0B"/>
    <w:rsid w:val="00AD4D15"/>
    <w:rsid w:val="00B02157"/>
    <w:rsid w:val="00B041FC"/>
    <w:rsid w:val="00B04DBC"/>
    <w:rsid w:val="00B20BEA"/>
    <w:rsid w:val="00B21F6F"/>
    <w:rsid w:val="00B2238D"/>
    <w:rsid w:val="00B378E6"/>
    <w:rsid w:val="00B66A09"/>
    <w:rsid w:val="00BB2ECB"/>
    <w:rsid w:val="00BC225F"/>
    <w:rsid w:val="00CB0DDD"/>
    <w:rsid w:val="00CE2094"/>
    <w:rsid w:val="00D810FC"/>
    <w:rsid w:val="00D87AC5"/>
    <w:rsid w:val="00DC0767"/>
    <w:rsid w:val="00DD1B9B"/>
    <w:rsid w:val="00DF125A"/>
    <w:rsid w:val="00E32D46"/>
    <w:rsid w:val="00E438D1"/>
    <w:rsid w:val="00E56BF8"/>
    <w:rsid w:val="00E83E31"/>
    <w:rsid w:val="00F6647B"/>
    <w:rsid w:val="00F8467D"/>
    <w:rsid w:val="00F9398C"/>
    <w:rsid w:val="00F9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fc,#ff6"/>
    </o:shapedefaults>
    <o:shapelayout v:ext="edit">
      <o:idmap v:ext="edit" data="1"/>
    </o:shapelayout>
  </w:shapeDefaults>
  <w:decimalSymbol w:val="."/>
  <w:listSeparator w:val=","/>
  <w15:docId w15:val="{B817FBD4-5A37-4921-8492-F0944FAA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F615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AA77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AA77B3"/>
    <w:rPr>
      <w:rFonts w:ascii="Angsana New" w:eastAsia="Times New Roman" w:hAnsi="Angsana New" w:cs="Angsana New"/>
      <w:sz w:val="28"/>
    </w:rPr>
  </w:style>
  <w:style w:type="paragraph" w:styleId="a4">
    <w:name w:val="header"/>
    <w:basedOn w:val="a"/>
    <w:link w:val="a5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B04DBC"/>
  </w:style>
  <w:style w:type="paragraph" w:styleId="a6">
    <w:name w:val="footer"/>
    <w:basedOn w:val="a"/>
    <w:link w:val="a7"/>
    <w:uiPriority w:val="99"/>
    <w:unhideWhenUsed/>
    <w:rsid w:val="00B04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B04D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5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1620</Words>
  <Characters>9237</Characters>
  <Application>Microsoft Office Word</Application>
  <DocSecurity>0</DocSecurity>
  <Lines>76</Lines>
  <Paragraphs>2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CTKSV</cp:lastModifiedBy>
  <cp:revision>3</cp:revision>
  <cp:lastPrinted>2019-10-04T10:24:00Z</cp:lastPrinted>
  <dcterms:created xsi:type="dcterms:W3CDTF">2019-10-04T10:23:00Z</dcterms:created>
  <dcterms:modified xsi:type="dcterms:W3CDTF">2019-10-04T10:25:00Z</dcterms:modified>
</cp:coreProperties>
</file>